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1668"/>
        <w:gridCol w:w="4998"/>
        <w:gridCol w:w="3223"/>
      </w:tblGrid>
      <w:tr w:rsidR="00A9653C" w:rsidTr="00087D2D">
        <w:trPr>
          <w:trHeight w:val="560"/>
        </w:trPr>
        <w:tc>
          <w:tcPr>
            <w:tcW w:w="1668" w:type="dxa"/>
            <w:vMerge w:val="restart"/>
          </w:tcPr>
          <w:p w:rsidR="00A9653C" w:rsidRDefault="00C71A85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w:drawing>
                <wp:anchor distT="0" distB="0" distL="114300" distR="114300" simplePos="0" relativeHeight="251716608" behindDoc="1" locked="0" layoutInCell="1" allowOverlap="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62230</wp:posOffset>
                  </wp:positionV>
                  <wp:extent cx="893128" cy="923925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128" cy="923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98" w:type="dxa"/>
            <w:vMerge w:val="restart"/>
            <w:vAlign w:val="center"/>
          </w:tcPr>
          <w:p w:rsidR="00880C4F" w:rsidRDefault="00420F57" w:rsidP="00087D2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İCLE ÜNİVERSİTESİ</w:t>
            </w:r>
          </w:p>
          <w:p w:rsidR="00880C4F" w:rsidRDefault="00420F57" w:rsidP="00087D2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IP FAKÜLTESİ </w:t>
            </w:r>
          </w:p>
          <w:p w:rsidR="00A9653C" w:rsidRDefault="00420F57" w:rsidP="00880C4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PTA UZMANLIK EĞİTİMİ</w:t>
            </w:r>
          </w:p>
          <w:p w:rsidR="00A9653C" w:rsidRPr="004A6673" w:rsidRDefault="00A9653C" w:rsidP="00087D2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AKIŞI</w:t>
            </w: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420F57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küman Kodu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IP-İA-44</w:t>
            </w:r>
          </w:p>
        </w:tc>
      </w:tr>
      <w:tr w:rsidR="00A9653C" w:rsidTr="00087D2D">
        <w:trPr>
          <w:trHeight w:val="554"/>
        </w:trPr>
        <w:tc>
          <w:tcPr>
            <w:tcW w:w="1668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420F57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ürürlük Tarihi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>22.09.2022</w:t>
            </w:r>
          </w:p>
        </w:tc>
      </w:tr>
      <w:tr w:rsidR="00A9653C" w:rsidTr="00087D2D">
        <w:trPr>
          <w:trHeight w:val="561"/>
        </w:trPr>
        <w:tc>
          <w:tcPr>
            <w:tcW w:w="1668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:rsidR="00A9653C" w:rsidRDefault="00A9653C" w:rsidP="00A9653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653C" w:rsidRDefault="00C71A85" w:rsidP="00A9653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</w:t>
            </w:r>
            <w:r w:rsidR="00420F57">
              <w:rPr>
                <w:rFonts w:ascii="Times New Roman" w:hAnsi="Times New Roman" w:cs="Times New Roman"/>
                <w:b/>
                <w:sz w:val="20"/>
                <w:szCs w:val="20"/>
              </w:rPr>
              <w:t>evizyon Tarihi/No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</w:tr>
    </w:tbl>
    <w:p w:rsidR="004A6673" w:rsidRDefault="004A667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Pr="00767306" w:rsidRDefault="00AB42BC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posOffset>1277529</wp:posOffset>
                </wp:positionV>
                <wp:extent cx="6187350" cy="7935686"/>
                <wp:effectExtent l="0" t="0" r="23495" b="27305"/>
                <wp:wrapNone/>
                <wp:docPr id="29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7350" cy="793568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3ECD" w:rsidRDefault="00FD3ECD"/>
                          <w:p w:rsidR="00880C4F" w:rsidRDefault="00880C4F"/>
                          <w:p w:rsidR="00880C4F" w:rsidRDefault="00880C4F"/>
                          <w:p w:rsidR="00880C4F" w:rsidRDefault="00880C4F"/>
                          <w:p w:rsidR="00880C4F" w:rsidRDefault="00880C4F"/>
                          <w:p w:rsidR="00880C4F" w:rsidRDefault="00880C4F"/>
                          <w:p w:rsidR="00880C4F" w:rsidRDefault="00880C4F">
                            <w:r>
                              <w:t xml:space="preserve">                                                                               </w:t>
                            </w:r>
                          </w:p>
                          <w:p w:rsidR="00880C4F" w:rsidRDefault="00880C4F">
                            <w:r>
                              <w:t xml:space="preserve">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0;margin-top:100.6pt;width:487.2pt;height:624.85pt;z-index:-2516008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" filled="f" strokeweight="1.5pt">
                <v:textbox>
                  <w:txbxContent>
                    <w:p w:rsidR="00FD3ECD" w:rsidRDefault="00FD3ECD"/>
                    <w:p w:rsidR="00880C4F" w:rsidRDefault="00880C4F"/>
                    <w:p w:rsidR="00880C4F" w:rsidRDefault="00880C4F"/>
                    <w:p w:rsidR="00880C4F" w:rsidRDefault="00880C4F"/>
                    <w:p w:rsidR="00880C4F" w:rsidRDefault="00880C4F"/>
                    <w:p w:rsidR="00880C4F" w:rsidRDefault="00880C4F"/>
                    <w:p w:rsidR="00880C4F" w:rsidRDefault="00880C4F">
                      <w:r>
                        <w:t xml:space="preserve">                                                                               </w:t>
                      </w:r>
                    </w:p>
                    <w:p w:rsidR="00880C4F" w:rsidRDefault="00880C4F">
                      <w:r>
                        <w:t xml:space="preserve">                                                                                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BD0783" w:rsidRDefault="00D9688A" w:rsidP="00AB42B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615656</wp:posOffset>
                </wp:positionH>
                <wp:positionV relativeFrom="paragraph">
                  <wp:posOffset>164556</wp:posOffset>
                </wp:positionV>
                <wp:extent cx="805543" cy="272143"/>
                <wp:effectExtent l="0" t="0" r="0" b="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5543" cy="2721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0783" w:rsidRPr="004315A5" w:rsidRDefault="00BD0783" w:rsidP="00BD0783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id="_x0000_s1027" type="#_x0000_t202" style="position:absolute;left:0;text-align:left;margin-left:205.95pt;margin-top:12.95pt;width:63.45pt;height:2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" filled="f" stroked="f">
                <v:textbox>
                  <w:txbxContent>
                    <w:p w:rsidR="00BD0783" w:rsidRPr="004315A5" w:rsidRDefault="00BD0783" w:rsidP="00BD0783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97D37" w:rsidRDefault="00697D37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>
                <wp:simplePos x="0" y="0"/>
                <wp:positionH relativeFrom="column">
                  <wp:posOffset>656227</wp:posOffset>
                </wp:positionH>
                <wp:positionV relativeFrom="paragraph">
                  <wp:posOffset>7097123</wp:posOffset>
                </wp:positionV>
                <wp:extent cx="45719" cy="54973"/>
                <wp:effectExtent l="19050" t="0" r="31115" b="40640"/>
                <wp:wrapNone/>
                <wp:docPr id="270" name="Aşağı Ok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497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6288CF8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şağı Ok 270" o:spid="_x0000_s1026" type="#_x0000_t67" style="position:absolute;margin-left:51.65pt;margin-top:558.85pt;width:3.6pt;height:4.3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" adj="12618" fillcolor="#4f81bd [3204]" strokecolor="#243f60 [1604]" strokeweight="2pt"/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>
                <wp:simplePos x="0" y="0"/>
                <wp:positionH relativeFrom="column">
                  <wp:posOffset>2215878</wp:posOffset>
                </wp:positionH>
                <wp:positionV relativeFrom="paragraph">
                  <wp:posOffset>7130234</wp:posOffset>
                </wp:positionV>
                <wp:extent cx="651601" cy="206828"/>
                <wp:effectExtent l="0" t="0" r="72390" b="79375"/>
                <wp:wrapNone/>
                <wp:docPr id="269" name="Düz Ok Bağlayıcısı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601" cy="2068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36F870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69" o:spid="_x0000_s1026" type="#_x0000_t32" style="position:absolute;margin-left:174.5pt;margin-top:561.45pt;width:51.3pt;height:16.3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" strokecolor="#4579b8 [3044]">
                <v:stroke endarrow="block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2920456</wp:posOffset>
                </wp:positionH>
                <wp:positionV relativeFrom="paragraph">
                  <wp:posOffset>7152096</wp:posOffset>
                </wp:positionV>
                <wp:extent cx="1883228" cy="293370"/>
                <wp:effectExtent l="0" t="0" r="22225" b="11430"/>
                <wp:wrapNone/>
                <wp:docPr id="268" name="Dikdörtgen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3228" cy="2933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7D37" w:rsidRPr="00697D37" w:rsidRDefault="00697D37" w:rsidP="00697D3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. Başarısızlıkta İlişiği Kes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68" o:spid="_x0000_s1028" style="position:absolute;margin-left:229.95pt;margin-top:563.15pt;width:148.3pt;height:23.1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" fillcolor="#92cddc [1944]" strokecolor="#243f60 [1604]" strokeweight="2pt">
                <v:textbox>
                  <w:txbxContent>
                    <w:p w:rsidR="00697D37" w:rsidRPr="00697D37" w:rsidRDefault="00697D37" w:rsidP="00697D3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. Başarısızlıkta İlişiği Kesm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>
                <wp:simplePos x="0" y="0"/>
                <wp:positionH relativeFrom="column">
                  <wp:posOffset>57513</wp:posOffset>
                </wp:positionH>
                <wp:positionV relativeFrom="paragraph">
                  <wp:posOffset>7195639</wp:posOffset>
                </wp:positionV>
                <wp:extent cx="1501775" cy="326571"/>
                <wp:effectExtent l="0" t="0" r="22225" b="16510"/>
                <wp:wrapNone/>
                <wp:docPr id="267" name="Dikdörtgen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1775" cy="32657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7D37" w:rsidRPr="00697D37" w:rsidRDefault="00697D37" w:rsidP="00697D37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Geçici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aşarı   belgesi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67" o:spid="_x0000_s1029" style="position:absolute;margin-left:4.55pt;margin-top:566.6pt;width:118.25pt;height:25.7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" fillcolor="#92cddc [1944]" strokecolor="#243f60 [1604]" strokeweight="2pt">
                <v:textbox>
                  <w:txbxContent>
                    <w:p w:rsidR="00697D37" w:rsidRPr="00697D37" w:rsidRDefault="00697D37" w:rsidP="00697D37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Geçici </w:t>
                      </w:r>
                      <w:proofErr w:type="gram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aşarı   belgesi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>
                <wp:simplePos x="0" y="0"/>
                <wp:positionH relativeFrom="column">
                  <wp:posOffset>1482725</wp:posOffset>
                </wp:positionH>
                <wp:positionV relativeFrom="paragraph">
                  <wp:posOffset>6816271</wp:posOffset>
                </wp:positionV>
                <wp:extent cx="1143000" cy="293915"/>
                <wp:effectExtent l="0" t="0" r="19050" b="11430"/>
                <wp:wrapNone/>
                <wp:docPr id="263" name="Dikdörtgen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2939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6D6E" w:rsidRPr="00696D6E" w:rsidRDefault="00696D6E" w:rsidP="00696D6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Başarılsızlık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63" o:spid="_x0000_s1030" style="position:absolute;margin-left:116.75pt;margin-top:536.7pt;width:90pt;height:23.1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" fillcolor="#92cddc [1944]" strokecolor="#243f60 [1604]" strokeweight="2pt">
                <v:textbox>
                  <w:txbxContent>
                    <w:p w:rsidR="00696D6E" w:rsidRPr="00696D6E" w:rsidRDefault="00696D6E" w:rsidP="00696D6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Başarılsızlıkt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67945</wp:posOffset>
                </wp:positionH>
                <wp:positionV relativeFrom="paragraph">
                  <wp:posOffset>6803480</wp:posOffset>
                </wp:positionV>
                <wp:extent cx="1218927" cy="293370"/>
                <wp:effectExtent l="0" t="0" r="19685" b="11430"/>
                <wp:wrapNone/>
                <wp:docPr id="262" name="Dikdörtgen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8927" cy="2933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6D6E" w:rsidRPr="00696D6E" w:rsidRDefault="00696D6E" w:rsidP="00696D6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96D6E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aşarıl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62" o:spid="_x0000_s1031" style="position:absolute;margin-left:5.35pt;margin-top:535.7pt;width:96pt;height:23.1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" fillcolor="#92cddc [1944]" strokecolor="#243f60 [1604]" strokeweight="2pt">
                <v:textbox>
                  <w:txbxContent>
                    <w:p w:rsidR="00696D6E" w:rsidRPr="00696D6E" w:rsidRDefault="00696D6E" w:rsidP="00696D6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96D6E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aşarılı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>
                <wp:simplePos x="0" y="0"/>
                <wp:positionH relativeFrom="column">
                  <wp:posOffset>1809387</wp:posOffset>
                </wp:positionH>
                <wp:positionV relativeFrom="paragraph">
                  <wp:posOffset>6650355</wp:posOffset>
                </wp:positionV>
                <wp:extent cx="45719" cy="130629"/>
                <wp:effectExtent l="19050" t="0" r="31115" b="41275"/>
                <wp:wrapNone/>
                <wp:docPr id="261" name="Aşağı Ok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0629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5821F10" id="Aşağı Ok 261" o:spid="_x0000_s1026" type="#_x0000_t67" style="position:absolute;margin-left:142.45pt;margin-top:523.65pt;width:3.6pt;height:10.3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" adj="17820" fillcolor="#4f81bd [3204]" strokecolor="#243f60 [1604]" strokeweight="2pt"/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>
                <wp:simplePos x="0" y="0"/>
                <wp:positionH relativeFrom="column">
                  <wp:posOffset>556260</wp:posOffset>
                </wp:positionH>
                <wp:positionV relativeFrom="paragraph">
                  <wp:posOffset>6650536</wp:posOffset>
                </wp:positionV>
                <wp:extent cx="45719" cy="119743"/>
                <wp:effectExtent l="19050" t="0" r="31115" b="33020"/>
                <wp:wrapNone/>
                <wp:docPr id="260" name="Aşağı Ok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1974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48873BE" id="Aşağı Ok 260" o:spid="_x0000_s1026" type="#_x0000_t67" style="position:absolute;margin-left:43.8pt;margin-top:523.65pt;width:3.6pt;height:9.4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" adj="17476" fillcolor="#4f81bd [3204]" strokecolor="#243f60 [1604]" strokeweight="2pt"/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285932</wp:posOffset>
                </wp:positionH>
                <wp:positionV relativeFrom="paragraph">
                  <wp:posOffset>6324237</wp:posOffset>
                </wp:positionV>
                <wp:extent cx="2024743" cy="304800"/>
                <wp:effectExtent l="0" t="0" r="13970" b="19050"/>
                <wp:wrapNone/>
                <wp:docPr id="259" name="Dikdörtgen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4743" cy="304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6D6E" w:rsidRPr="00696D6E" w:rsidRDefault="00696D6E" w:rsidP="00696D6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96D6E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zmanlık eğitimi Bitirme Sınav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59" o:spid="_x0000_s1032" style="position:absolute;margin-left:22.5pt;margin-top:497.95pt;width:159.45pt;height:24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" fillcolor="#92cddc [1944]" strokecolor="#243f60 [1604]" strokeweight="2pt">
                <v:textbox>
                  <w:txbxContent>
                    <w:p w:rsidR="00696D6E" w:rsidRPr="00696D6E" w:rsidRDefault="00696D6E" w:rsidP="00696D6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96D6E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zmanlık eğitimi Bitirme Sınavı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1396547</wp:posOffset>
                </wp:positionH>
                <wp:positionV relativeFrom="paragraph">
                  <wp:posOffset>6150156</wp:posOffset>
                </wp:positionV>
                <wp:extent cx="45719" cy="141514"/>
                <wp:effectExtent l="19050" t="0" r="31115" b="30480"/>
                <wp:wrapNone/>
                <wp:docPr id="258" name="Aşağı Ok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1514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F75B66D" id="Aşağı Ok 258" o:spid="_x0000_s1026" type="#_x0000_t67" style="position:absolute;margin-left:109.95pt;margin-top:484.25pt;width:3.6pt;height:11.1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" adj="18111" fillcolor="#4f81bd [3204]" strokecolor="#243f60 [1604]" strokeweight="2pt"/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>
                <wp:simplePos x="0" y="0"/>
                <wp:positionH relativeFrom="column">
                  <wp:posOffset>949597</wp:posOffset>
                </wp:positionH>
                <wp:positionV relativeFrom="paragraph">
                  <wp:posOffset>5910580</wp:posOffset>
                </wp:positionV>
                <wp:extent cx="946785" cy="239486"/>
                <wp:effectExtent l="0" t="0" r="24765" b="27305"/>
                <wp:wrapNone/>
                <wp:docPr id="59" name="Dikdörtgen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6785" cy="2394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6D6E" w:rsidRPr="00696D6E" w:rsidRDefault="00696D6E" w:rsidP="00696D6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eter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59" o:spid="_x0000_s1033" style="position:absolute;margin-left:74.75pt;margin-top:465.4pt;width:74.55pt;height:18.8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" fillcolor="#92cddc [1944]" strokecolor="#243f60 [1604]" strokeweight="2pt">
                <v:textbox>
                  <w:txbxContent>
                    <w:p w:rsidR="00696D6E" w:rsidRPr="00696D6E" w:rsidRDefault="00696D6E" w:rsidP="00696D6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eterl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margin">
                  <wp:posOffset>2255883</wp:posOffset>
                </wp:positionH>
                <wp:positionV relativeFrom="paragraph">
                  <wp:posOffset>5910489</wp:posOffset>
                </wp:positionV>
                <wp:extent cx="1002665" cy="239486"/>
                <wp:effectExtent l="0" t="0" r="26035" b="27305"/>
                <wp:wrapNone/>
                <wp:docPr id="60" name="Dikdörtgen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2665" cy="2394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6D6E" w:rsidRPr="00696D6E" w:rsidRDefault="00696D6E" w:rsidP="00696D6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etersi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60" o:spid="_x0000_s1034" style="position:absolute;margin-left:177.65pt;margin-top:465.4pt;width:78.95pt;height:18.8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" fillcolor="#92cddc [1944]" strokecolor="#243f60 [1604]" strokeweight="2pt">
                <v:textbox>
                  <w:txbxContent>
                    <w:p w:rsidR="00696D6E" w:rsidRPr="00696D6E" w:rsidRDefault="00696D6E" w:rsidP="00696D6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etersiz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2669540</wp:posOffset>
                </wp:positionH>
                <wp:positionV relativeFrom="paragraph">
                  <wp:posOffset>5692866</wp:posOffset>
                </wp:positionV>
                <wp:extent cx="45719" cy="173990"/>
                <wp:effectExtent l="19050" t="0" r="31115" b="35560"/>
                <wp:wrapNone/>
                <wp:docPr id="58" name="Aşağı O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7399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18A33534" id="Aşağı Ok 58" o:spid="_x0000_s1026" type="#_x0000_t67" style="position:absolute;margin-left:210.2pt;margin-top:448.25pt;width:3.6pt;height:13.7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" adj="18762" fillcolor="#4f81bd [3204]" strokecolor="#243f60 [1604]" strokeweight="2pt"/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1362982</wp:posOffset>
                </wp:positionH>
                <wp:positionV relativeFrom="paragraph">
                  <wp:posOffset>5714275</wp:posOffset>
                </wp:positionV>
                <wp:extent cx="45719" cy="174172"/>
                <wp:effectExtent l="19050" t="0" r="31115" b="35560"/>
                <wp:wrapNone/>
                <wp:docPr id="57" name="Aşağı Ok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74172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106D25E" id="Aşağı Ok 57" o:spid="_x0000_s1026" type="#_x0000_t67" style="position:absolute;margin-left:107.3pt;margin-top:449.95pt;width:3.6pt;height:13.7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" adj="18765" fillcolor="#4f81bd [3204]" strokecolor="#243f60 [1604]" strokeweight="2pt"/>
            </w:pict>
          </mc:Fallback>
        </mc:AlternateContent>
      </w:r>
      <w:r w:rsidR="00696D6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3832678</wp:posOffset>
                </wp:positionH>
                <wp:positionV relativeFrom="paragraph">
                  <wp:posOffset>6335757</wp:posOffset>
                </wp:positionV>
                <wp:extent cx="1774372" cy="293914"/>
                <wp:effectExtent l="0" t="0" r="16510" b="11430"/>
                <wp:wrapNone/>
                <wp:docPr id="256" name="Dikdörtgen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4372" cy="2939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96D6E" w:rsidRPr="00696D6E" w:rsidRDefault="00696D6E" w:rsidP="00696D6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.Yetrsizlikte İlişiği Kesil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56" o:spid="_x0000_s1035" style="position:absolute;margin-left:301.8pt;margin-top:498.9pt;width:139.7pt;height:23.15pt;z-index:251758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" fillcolor="#92cddc [1944]" strokecolor="#243f60 [1604]" strokeweight="2pt">
                <v:textbox>
                  <w:txbxContent>
                    <w:p w:rsidR="00696D6E" w:rsidRPr="00696D6E" w:rsidRDefault="00696D6E" w:rsidP="00696D6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.Yetrsizlikte İlişiği Kesilir</w:t>
                      </w:r>
                    </w:p>
                  </w:txbxContent>
                </v:textbox>
              </v:rect>
            </w:pict>
          </mc:Fallback>
        </mc:AlternateContent>
      </w:r>
      <w:r w:rsidR="00696D6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3126740</wp:posOffset>
                </wp:positionH>
                <wp:positionV relativeFrom="paragraph">
                  <wp:posOffset>6216015</wp:posOffset>
                </wp:positionV>
                <wp:extent cx="707300" cy="239486"/>
                <wp:effectExtent l="0" t="0" r="93345" b="65405"/>
                <wp:wrapNone/>
                <wp:docPr id="257" name="Düz Ok Bağlayıcısı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7300" cy="2394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0886F939" id="Düz Ok Bağlayıcısı 257" o:spid="_x0000_s1026" type="#_x0000_t32" style="position:absolute;margin-left:246.2pt;margin-top:489.45pt;width:55.7pt;height:18.8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" strokecolor="#4579b8 [3044]">
                <v:stroke endarrow="block"/>
              </v:shape>
            </w:pict>
          </mc:Fallback>
        </mc:AlternateContent>
      </w:r>
      <w:r w:rsidR="00696D6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>
                <wp:simplePos x="0" y="0"/>
                <wp:positionH relativeFrom="column">
                  <wp:posOffset>3290570</wp:posOffset>
                </wp:positionH>
                <wp:positionV relativeFrom="paragraph">
                  <wp:posOffset>6096090</wp:posOffset>
                </wp:positionV>
                <wp:extent cx="489857" cy="10885"/>
                <wp:effectExtent l="0" t="76200" r="24765" b="84455"/>
                <wp:wrapNone/>
                <wp:docPr id="61" name="Düz Ok Bağlayıcısı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9857" cy="108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1B99C40" id="Düz Ok Bağlayıcısı 61" o:spid="_x0000_s1026" type="#_x0000_t32" style="position:absolute;margin-left:259.1pt;margin-top:480pt;width:38.55pt;height:.85pt;flip:y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" strokecolor="#4579b8 [3044]">
                <v:stroke endarrow="block"/>
              </v:shape>
            </w:pict>
          </mc:Fallback>
        </mc:AlternateContent>
      </w:r>
      <w:r w:rsidR="00696D6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>
                <wp:simplePos x="0" y="0"/>
                <wp:positionH relativeFrom="column">
                  <wp:posOffset>3791222</wp:posOffset>
                </wp:positionH>
                <wp:positionV relativeFrom="paragraph">
                  <wp:posOffset>5649685</wp:posOffset>
                </wp:positionV>
                <wp:extent cx="0" cy="424543"/>
                <wp:effectExtent l="76200" t="38100" r="57150" b="13970"/>
                <wp:wrapNone/>
                <wp:docPr id="62" name="Düz Ok Bağlayıcısı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245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624C48D" id="Düz Ok Bağlayıcısı 62" o:spid="_x0000_s1026" type="#_x0000_t32" style="position:absolute;margin-left:298.5pt;margin-top:444.85pt;width:0;height:33.45pt;flip:y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" strokecolor="#4579b8 [3044]">
                <v:stroke endarrow="block"/>
              </v:shape>
            </w:pict>
          </mc:Fallback>
        </mc:AlternateContent>
      </w:r>
      <w:r w:rsidR="00696D6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>
                <wp:simplePos x="0" y="0"/>
                <wp:positionH relativeFrom="column">
                  <wp:posOffset>3311887</wp:posOffset>
                </wp:positionH>
                <wp:positionV relativeFrom="paragraph">
                  <wp:posOffset>5638528</wp:posOffset>
                </wp:positionV>
                <wp:extent cx="489857" cy="0"/>
                <wp:effectExtent l="38100" t="76200" r="0" b="95250"/>
                <wp:wrapNone/>
                <wp:docPr id="63" name="Düz Ok Bağlayıcısı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985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A6F5782" id="Düz Ok Bağlayıcısı 63" o:spid="_x0000_s1026" type="#_x0000_t32" style="position:absolute;margin-left:260.8pt;margin-top:444pt;width:38.55pt;height:0;flip:x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" strokecolor="#4579b8 [3044]">
                <v:stroke endarrow="block"/>
              </v:shape>
            </w:pict>
          </mc:Fallback>
        </mc:AlternateContent>
      </w:r>
      <w:r w:rsidR="00696D6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>
                <wp:simplePos x="0" y="0"/>
                <wp:positionH relativeFrom="column">
                  <wp:posOffset>949960</wp:posOffset>
                </wp:positionH>
                <wp:positionV relativeFrom="paragraph">
                  <wp:posOffset>5442494</wp:posOffset>
                </wp:positionV>
                <wp:extent cx="2362200" cy="272143"/>
                <wp:effectExtent l="0" t="0" r="19050" b="13970"/>
                <wp:wrapNone/>
                <wp:docPr id="56" name="Dikdörtgen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2721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34695" w:rsidRPr="00734695" w:rsidRDefault="00734695" w:rsidP="00734695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ez Değerlendirme Sınavı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56" o:spid="_x0000_s1036" style="position:absolute;margin-left:74.8pt;margin-top:428.55pt;width:186pt;height:21.4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" fillcolor="#92cddc [1944]" strokecolor="#243f60 [1604]" strokeweight="2pt">
                <v:textbox>
                  <w:txbxContent>
                    <w:p w:rsidR="00734695" w:rsidRPr="00734695" w:rsidRDefault="00734695" w:rsidP="00734695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ez Değerlendirme Sınavı </w:t>
                      </w:r>
                    </w:p>
                  </w:txbxContent>
                </v:textbox>
              </v:rect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2768056</wp:posOffset>
                </wp:positionH>
                <wp:positionV relativeFrom="paragraph">
                  <wp:posOffset>5062039</wp:posOffset>
                </wp:positionV>
                <wp:extent cx="1839141" cy="315685"/>
                <wp:effectExtent l="0" t="0" r="27940" b="27305"/>
                <wp:wrapNone/>
                <wp:docPr id="54" name="Dikdörtgen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9141" cy="3156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34695" w:rsidRPr="00734695" w:rsidRDefault="00734695" w:rsidP="00734695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aşka Üniversiteye Nak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54" o:spid="_x0000_s1037" style="position:absolute;margin-left:217.95pt;margin-top:398.6pt;width:144.8pt;height:24.8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" fillcolor="#92cddc [1944]" strokecolor="#243f60 [1604]" strokeweight="2pt">
                <v:textbox>
                  <w:txbxContent>
                    <w:p w:rsidR="00734695" w:rsidRPr="00734695" w:rsidRDefault="00734695" w:rsidP="00734695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aşka Üniversiteye Nakil</w:t>
                      </w:r>
                    </w:p>
                  </w:txbxContent>
                </v:textbox>
              </v:rect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3595370</wp:posOffset>
                </wp:positionH>
                <wp:positionV relativeFrom="paragraph">
                  <wp:posOffset>4811667</wp:posOffset>
                </wp:positionV>
                <wp:extent cx="45719" cy="174172"/>
                <wp:effectExtent l="19050" t="0" r="31115" b="35560"/>
                <wp:wrapNone/>
                <wp:docPr id="53" name="Aşağı Ok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74172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0F6D557" id="Aşağı Ok 53" o:spid="_x0000_s1026" type="#_x0000_t67" style="position:absolute;margin-left:283.1pt;margin-top:378.85pt;width:3.6pt;height:13.7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" adj="18765" fillcolor="#4f81bd [3204]" strokecolor="#243f60 [1604]" strokeweight="2pt"/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3564255</wp:posOffset>
                </wp:positionH>
                <wp:positionV relativeFrom="paragraph">
                  <wp:posOffset>3733618</wp:posOffset>
                </wp:positionV>
                <wp:extent cx="45719" cy="173899"/>
                <wp:effectExtent l="19050" t="0" r="31115" b="36195"/>
                <wp:wrapNone/>
                <wp:docPr id="46" name="Aşağı Ok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73899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7B114FC" id="Aşağı Ok 46" o:spid="_x0000_s1026" type="#_x0000_t67" style="position:absolute;margin-left:280.65pt;margin-top:294pt;width:3.6pt;height:13.7pt;z-index:251740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" adj="18761" fillcolor="#4f81bd [3204]" strokecolor="#243f60 [1604]" strokeweight="2pt"/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2866027</wp:posOffset>
                </wp:positionH>
                <wp:positionV relativeFrom="paragraph">
                  <wp:posOffset>4452439</wp:posOffset>
                </wp:positionV>
                <wp:extent cx="1458686" cy="293914"/>
                <wp:effectExtent l="0" t="0" r="27305" b="11430"/>
                <wp:wrapNone/>
                <wp:docPr id="52" name="Dikdörtgen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8686" cy="2939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34695" w:rsidRPr="00734695" w:rsidRDefault="00734695" w:rsidP="00734695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34695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.Olumsuz Kana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52" o:spid="_x0000_s1038" style="position:absolute;margin-left:225.65pt;margin-top:350.6pt;width:114.85pt;height:23.1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" fillcolor="#92cddc [1944]" strokecolor="#243f60 [1604]" strokeweight="2pt">
                <v:textbox>
                  <w:txbxContent>
                    <w:p w:rsidR="00734695" w:rsidRPr="00734695" w:rsidRDefault="00734695" w:rsidP="00734695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34695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.Olumsuz Kanaat</w:t>
                      </w:r>
                    </w:p>
                  </w:txbxContent>
                </v:textbox>
              </v:rect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3560537</wp:posOffset>
                </wp:positionH>
                <wp:positionV relativeFrom="paragraph">
                  <wp:posOffset>4267381</wp:posOffset>
                </wp:positionV>
                <wp:extent cx="45719" cy="152400"/>
                <wp:effectExtent l="19050" t="0" r="31115" b="38100"/>
                <wp:wrapNone/>
                <wp:docPr id="51" name="Aşağı O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524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B473F36" id="Aşağı Ok 51" o:spid="_x0000_s1026" type="#_x0000_t67" style="position:absolute;margin-left:280.35pt;margin-top:336pt;width:3.6pt;height:12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" adj="18360" fillcolor="#4f81bd [3204]" strokecolor="#243f60 [1604]" strokeweight="2pt"/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1657713</wp:posOffset>
                </wp:positionH>
                <wp:positionV relativeFrom="paragraph">
                  <wp:posOffset>3951696</wp:posOffset>
                </wp:positionV>
                <wp:extent cx="1240790" cy="272143"/>
                <wp:effectExtent l="0" t="0" r="16510" b="13970"/>
                <wp:wrapNone/>
                <wp:docPr id="47" name="Dikdörtgen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0790" cy="2721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34695" w:rsidRPr="00734695" w:rsidRDefault="00734695" w:rsidP="00734695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eter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47" o:spid="_x0000_s1039" style="position:absolute;margin-left:130.55pt;margin-top:311.15pt;width:97.7pt;height:21.4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" fillcolor="#92cddc [1944]" strokecolor="#243f60 [1604]" strokeweight="2pt">
                <v:textbox>
                  <w:txbxContent>
                    <w:p w:rsidR="00734695" w:rsidRPr="00734695" w:rsidRDefault="00734695" w:rsidP="00734695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eterli</w:t>
                      </w:r>
                    </w:p>
                  </w:txbxContent>
                </v:textbox>
              </v:rect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4889772</wp:posOffset>
                </wp:positionH>
                <wp:positionV relativeFrom="paragraph">
                  <wp:posOffset>2873647</wp:posOffset>
                </wp:positionV>
                <wp:extent cx="11248" cy="1251675"/>
                <wp:effectExtent l="76200" t="38100" r="65405" b="24765"/>
                <wp:wrapNone/>
                <wp:docPr id="50" name="Düz Ok Bağlayıcısı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248" cy="1251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13702B2F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50" o:spid="_x0000_s1026" type="#_x0000_t32" style="position:absolute;margin-left:385pt;margin-top:226.25pt;width:.9pt;height:98.55pt;flip:x y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" strokecolor="#4579b8 [3044]">
                <v:stroke endarrow="block"/>
              </v:shape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>
                <wp:simplePos x="0" y="0"/>
                <wp:positionH relativeFrom="column">
                  <wp:posOffset>4214314</wp:posOffset>
                </wp:positionH>
                <wp:positionV relativeFrom="paragraph">
                  <wp:posOffset>4103008</wp:posOffset>
                </wp:positionV>
                <wp:extent cx="653143" cy="21772"/>
                <wp:effectExtent l="0" t="76200" r="33020" b="73660"/>
                <wp:wrapNone/>
                <wp:docPr id="49" name="Düz Ok Bağlayıcısı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3143" cy="2177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CC7878F" id="Düz Ok Bağlayıcısı 49" o:spid="_x0000_s1026" type="#_x0000_t32" style="position:absolute;margin-left:331.85pt;margin-top:323.05pt;width:51.45pt;height:1.7pt;flip:y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" strokecolor="#4579b8 [3044]">
                <v:stroke endarrow="block"/>
              </v:shape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243365</wp:posOffset>
                </wp:positionH>
                <wp:positionV relativeFrom="paragraph">
                  <wp:posOffset>3744686</wp:posOffset>
                </wp:positionV>
                <wp:extent cx="45719" cy="185058"/>
                <wp:effectExtent l="19050" t="0" r="31115" b="43815"/>
                <wp:wrapNone/>
                <wp:docPr id="41" name="Aşağı Ok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8505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144FCCA5" id="Aşağı Ok 41" o:spid="_x0000_s1026" type="#_x0000_t67" style="position:absolute;margin-left:176.65pt;margin-top:294.85pt;width:3.6pt;height:14.5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" adj="18932" fillcolor="#4f81bd [3204]" strokecolor="#243f60 [1604]" strokeweight="2pt"/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3127284</wp:posOffset>
                </wp:positionH>
                <wp:positionV relativeFrom="paragraph">
                  <wp:posOffset>2852239</wp:posOffset>
                </wp:positionV>
                <wp:extent cx="45719" cy="217170"/>
                <wp:effectExtent l="19050" t="0" r="31115" b="30480"/>
                <wp:wrapNone/>
                <wp:docPr id="45" name="Aşağı O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1717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396332F" id="Aşağı Ok 45" o:spid="_x0000_s1026" type="#_x0000_t67" style="position:absolute;margin-left:246.25pt;margin-top:224.6pt;width:3.6pt;height:17.1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" adj="19326" fillcolor="#4f81bd [3204]" strokecolor="#243f60 [1604]" strokeweight="2pt"/>
            </w:pict>
          </mc:Fallback>
        </mc:AlternateContent>
      </w:r>
      <w:r w:rsidR="00734695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3125108</wp:posOffset>
                </wp:positionH>
                <wp:positionV relativeFrom="paragraph">
                  <wp:posOffset>2242639</wp:posOffset>
                </wp:positionV>
                <wp:extent cx="45719" cy="194854"/>
                <wp:effectExtent l="19050" t="0" r="31115" b="34290"/>
                <wp:wrapNone/>
                <wp:docPr id="44" name="Aşağı O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94854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1DFE2C2" id="Aşağı Ok 44" o:spid="_x0000_s1026" type="#_x0000_t67" style="position:absolute;margin-left:246.05pt;margin-top:176.6pt;width:3.6pt;height:15.3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" adj="19066" fillcolor="#4f81bd [3204]" strokecolor="#243f60 [1604]" strokeweight="2pt"/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4150541</wp:posOffset>
                </wp:positionH>
                <wp:positionV relativeFrom="paragraph">
                  <wp:posOffset>2852239</wp:posOffset>
                </wp:positionV>
                <wp:extent cx="435157" cy="217714"/>
                <wp:effectExtent l="38100" t="0" r="22225" b="49530"/>
                <wp:wrapNone/>
                <wp:docPr id="40" name="Düz Ok Bağlayıcısı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5157" cy="2177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4D13A4C" id="Düz Ok Bağlayıcısı 40" o:spid="_x0000_s1026" type="#_x0000_t32" style="position:absolute;margin-left:326.8pt;margin-top:224.6pt;width:34.25pt;height:17.15pt;flip:x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" strokecolor="#4579b8 [3044]">
                <v:stroke endarrow="block"/>
              </v:shape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1200513</wp:posOffset>
                </wp:positionH>
                <wp:positionV relativeFrom="paragraph">
                  <wp:posOffset>2852239</wp:posOffset>
                </wp:positionV>
                <wp:extent cx="402771" cy="261257"/>
                <wp:effectExtent l="0" t="0" r="73660" b="62865"/>
                <wp:wrapNone/>
                <wp:docPr id="39" name="Düz Ok Bağlayıcısı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2771" cy="261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6070B9C" id="Düz Ok Bağlayıcısı 39" o:spid="_x0000_s1026" type="#_x0000_t32" style="position:absolute;margin-left:94.55pt;margin-top:224.6pt;width:31.7pt;height:20.5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" strokecolor="#4579b8 [3044]">
                <v:stroke endarrow="block"/>
              </v:shape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514622</wp:posOffset>
                </wp:positionH>
                <wp:positionV relativeFrom="paragraph">
                  <wp:posOffset>2459174</wp:posOffset>
                </wp:positionV>
                <wp:extent cx="1044938" cy="370477"/>
                <wp:effectExtent l="0" t="0" r="22225" b="10795"/>
                <wp:wrapNone/>
                <wp:docPr id="27" name="Dikdörtgen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4938" cy="37047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350E" w:rsidRPr="0029350E" w:rsidRDefault="0029350E" w:rsidP="0029350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orik Eğiti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7" o:spid="_x0000_s1041" style="position:absolute;margin-left:40.5pt;margin-top:193.65pt;width:82.3pt;height:29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" fillcolor="#92cddc [1944]" strokecolor="#243f60 [1604]" strokeweight="2pt">
                <v:textbox>
                  <w:txbxContent>
                    <w:p w:rsidR="0029350E" w:rsidRPr="0029350E" w:rsidRDefault="0029350E" w:rsidP="0029350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orik Eğitim</w:t>
                      </w:r>
                    </w:p>
                  </w:txbxContent>
                </v:textbox>
              </v:rect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2027827</wp:posOffset>
                </wp:positionH>
                <wp:positionV relativeFrom="paragraph">
                  <wp:posOffset>2852329</wp:posOffset>
                </wp:positionV>
                <wp:extent cx="304800" cy="206285"/>
                <wp:effectExtent l="0" t="0" r="76200" b="60960"/>
                <wp:wrapNone/>
                <wp:docPr id="38" name="Düz Ok Bağlayıcısı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2062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1E97920" id="Düz Ok Bağlayıcısı 38" o:spid="_x0000_s1026" type="#_x0000_t32" style="position:absolute;margin-left:159.65pt;margin-top:224.6pt;width:24pt;height:16.2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" strokecolor="#4579b8 [3044]">
                <v:stroke endarrow="block"/>
              </v:shape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1603284</wp:posOffset>
                </wp:positionH>
                <wp:positionV relativeFrom="paragraph">
                  <wp:posOffset>3113496</wp:posOffset>
                </wp:positionV>
                <wp:extent cx="2895600" cy="587828"/>
                <wp:effectExtent l="0" t="0" r="19050" b="22225"/>
                <wp:wrapNone/>
                <wp:docPr id="35" name="Dikdörtge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58782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350E" w:rsidRPr="0029350E" w:rsidRDefault="0029350E" w:rsidP="0029350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zmanlık Eğitiminin Takibi ve Değerlendiril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5" o:spid="_x0000_s1042" style="position:absolute;margin-left:126.25pt;margin-top:245.15pt;width:228pt;height:46.3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" fillcolor="#92cddc [1944]" strokecolor="#243f60 [1604]" strokeweight="2pt">
                <v:textbox>
                  <w:txbxContent>
                    <w:p w:rsidR="0029350E" w:rsidRPr="0029350E" w:rsidRDefault="0029350E" w:rsidP="0029350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zmanlık Eğitiminin Takibi ve Değerlendirilmesi</w:t>
                      </w:r>
                    </w:p>
                  </w:txbxContent>
                </v:textbox>
              </v:rect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4063002</wp:posOffset>
                </wp:positionH>
                <wp:positionV relativeFrom="paragraph">
                  <wp:posOffset>2460171</wp:posOffset>
                </wp:positionV>
                <wp:extent cx="1088571" cy="391795"/>
                <wp:effectExtent l="0" t="0" r="16510" b="27305"/>
                <wp:wrapNone/>
                <wp:docPr id="28" name="Dikdörtge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8571" cy="3917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350E" w:rsidRPr="0029350E" w:rsidRDefault="0029350E" w:rsidP="0029350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9350E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yum eğiti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8" o:spid="_x0000_s1043" style="position:absolute;margin-left:319.9pt;margin-top:193.7pt;width:85.7pt;height:30.85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" fillcolor="#92cddc [1944]" strokecolor="#243f60 [1604]" strokeweight="2pt">
                <v:textbox>
                  <w:txbxContent>
                    <w:p w:rsidR="0029350E" w:rsidRPr="0029350E" w:rsidRDefault="0029350E" w:rsidP="0029350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9350E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yum eğitimi</w:t>
                      </w:r>
                    </w:p>
                  </w:txbxContent>
                </v:textbox>
              </v:rect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1135199</wp:posOffset>
                </wp:positionH>
                <wp:positionV relativeFrom="paragraph">
                  <wp:posOffset>2155553</wp:posOffset>
                </wp:positionV>
                <wp:extent cx="805542" cy="282484"/>
                <wp:effectExtent l="38100" t="0" r="13970" b="60960"/>
                <wp:wrapNone/>
                <wp:docPr id="34" name="Düz Ok Bağlayıcısı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5542" cy="2824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120B899" id="Düz Ok Bağlayıcısı 34" o:spid="_x0000_s1026" type="#_x0000_t32" style="position:absolute;margin-left:89.4pt;margin-top:169.75pt;width:63.45pt;height:22.25pt;flip:x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" strokecolor="#4579b8 [3044]">
                <v:stroke endarrow="block"/>
              </v:shape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973399</wp:posOffset>
                </wp:positionH>
                <wp:positionV relativeFrom="paragraph">
                  <wp:posOffset>2220867</wp:posOffset>
                </wp:positionV>
                <wp:extent cx="315685" cy="228600"/>
                <wp:effectExtent l="38100" t="0" r="27305" b="57150"/>
                <wp:wrapNone/>
                <wp:docPr id="33" name="Düz Ok Bağlayıcısı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5685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4C9A75F8" id="Düz Ok Bağlayıcısı 33" o:spid="_x0000_s1026" type="#_x0000_t32" style="position:absolute;margin-left:155.4pt;margin-top:174.85pt;width:24.85pt;height:18pt;flip:x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" strokecolor="#4579b8 [3044]">
                <v:stroke endarrow="block"/>
              </v:shape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4172313</wp:posOffset>
                </wp:positionH>
                <wp:positionV relativeFrom="paragraph">
                  <wp:posOffset>2209981</wp:posOffset>
                </wp:positionV>
                <wp:extent cx="413657" cy="195943"/>
                <wp:effectExtent l="0" t="0" r="81915" b="52070"/>
                <wp:wrapNone/>
                <wp:docPr id="32" name="Düz Ok Bağlayıcısı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3657" cy="1959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282E462" id="Düz Ok Bağlayıcısı 32" o:spid="_x0000_s1026" type="#_x0000_t32" style="position:absolute;margin-left:328.55pt;margin-top:174pt;width:32.55pt;height:15.4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" strokecolor="#4579b8 [3044]">
                <v:stroke endarrow="block"/>
              </v:shape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1657169</wp:posOffset>
                </wp:positionH>
                <wp:positionV relativeFrom="paragraph">
                  <wp:posOffset>2459990</wp:posOffset>
                </wp:positionV>
                <wp:extent cx="902970" cy="369570"/>
                <wp:effectExtent l="0" t="0" r="11430" b="11430"/>
                <wp:wrapNone/>
                <wp:docPr id="29" name="Dikdörtge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2970" cy="3695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350E" w:rsidRDefault="0029350E" w:rsidP="0029350E">
                            <w:pPr>
                              <w:jc w:val="center"/>
                            </w:pPr>
                            <w:r w:rsidRPr="0029350E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ygulamala</w:t>
                            </w:r>
                            <w: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9" o:spid="_x0000_s1044" style="position:absolute;margin-left:130.5pt;margin-top:193.7pt;width:71.1pt;height:29.1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" fillcolor="#92cddc [1944]" strokecolor="#243f60 [1604]" strokeweight="2pt">
                <v:textbox>
                  <w:txbxContent>
                    <w:p w:rsidR="0029350E" w:rsidRDefault="0029350E" w:rsidP="0029350E">
                      <w:pPr>
                        <w:jc w:val="center"/>
                      </w:pPr>
                      <w:r w:rsidRPr="0029350E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ygulamala</w:t>
                      </w:r>
                      <w: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="0029350E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2648312</wp:posOffset>
                </wp:positionH>
                <wp:positionV relativeFrom="paragraph">
                  <wp:posOffset>2460353</wp:posOffset>
                </wp:positionV>
                <wp:extent cx="1240971" cy="369933"/>
                <wp:effectExtent l="0" t="0" r="16510" b="11430"/>
                <wp:wrapNone/>
                <wp:docPr id="30" name="Dikdörtgen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0971" cy="3699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350E" w:rsidRPr="0029350E" w:rsidRDefault="0029350E" w:rsidP="0029350E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tasy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0" o:spid="_x0000_s1045" style="position:absolute;margin-left:208.55pt;margin-top:193.75pt;width:97.7pt;height:29.15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" fillcolor="#92cddc [1944]" strokecolor="#243f60 [1604]" strokeweight="2pt">
                <v:textbox>
                  <w:txbxContent>
                    <w:p w:rsidR="0029350E" w:rsidRPr="0029350E" w:rsidRDefault="0029350E" w:rsidP="0029350E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tasyon</w:t>
                      </w:r>
                    </w:p>
                  </w:txbxContent>
                </v:textbox>
              </v:rect>
            </w:pict>
          </mc:Fallback>
        </mc:AlternateContent>
      </w:r>
      <w:r w:rsidR="00420B8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1950902</wp:posOffset>
                </wp:positionH>
                <wp:positionV relativeFrom="paragraph">
                  <wp:posOffset>1829345</wp:posOffset>
                </wp:positionV>
                <wp:extent cx="2351315" cy="359228"/>
                <wp:effectExtent l="0" t="0" r="11430" b="22225"/>
                <wp:wrapNone/>
                <wp:docPr id="21" name="Yuvarlatılmış Dikdörtge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1315" cy="359228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20B83" w:rsidRPr="00420B83" w:rsidRDefault="00420B83" w:rsidP="00420B83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zmanlık eğitimine başla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oundrect id="Yuvarlatılmış Dikdörtgen 21" o:spid="_x0000_s1046" style="position:absolute;margin-left:153.6pt;margin-top:144.05pt;width:185.15pt;height:28.3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" fillcolor="#92cddc [1944]" strokecolor="#243f60 [1604]" strokeweight="2pt">
                <v:textbox>
                  <w:txbxContent>
                    <w:p w:rsidR="00420B83" w:rsidRPr="00420B83" w:rsidRDefault="00420B83" w:rsidP="00420B83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zmanlık eğitimine başlama</w:t>
                      </w:r>
                    </w:p>
                  </w:txbxContent>
                </v:textbox>
              </v:roundrect>
            </w:pict>
          </mc:Fallback>
        </mc:AlternateContent>
      </w:r>
      <w:r w:rsidR="00420B8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3181259</wp:posOffset>
                </wp:positionH>
                <wp:positionV relativeFrom="paragraph">
                  <wp:posOffset>1653630</wp:posOffset>
                </wp:positionV>
                <wp:extent cx="45719" cy="130629"/>
                <wp:effectExtent l="19050" t="0" r="31115" b="41275"/>
                <wp:wrapNone/>
                <wp:docPr id="20" name="Aşağı Ok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0629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518D8247" id="Aşağı Ok 20" o:spid="_x0000_s1026" type="#_x0000_t67" style="position:absolute;margin-left:250.5pt;margin-top:130.2pt;width:3.6pt;height:10.3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" adj="17820" fillcolor="#4f81bd [3204]" strokecolor="#243f60 [1604]" strokeweight="2pt"/>
            </w:pict>
          </mc:Fallback>
        </mc:AlternateContent>
      </w:r>
      <w:r w:rsidR="00420B8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3246664</wp:posOffset>
                </wp:positionH>
                <wp:positionV relativeFrom="paragraph">
                  <wp:posOffset>772795</wp:posOffset>
                </wp:positionV>
                <wp:extent cx="45719" cy="108857"/>
                <wp:effectExtent l="19050" t="0" r="31115" b="43815"/>
                <wp:wrapNone/>
                <wp:docPr id="14" name="Aşağı O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088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1C37975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şağı Ok 14" o:spid="_x0000_s1026" type="#_x0000_t67" style="position:absolute;margin-left:255.65pt;margin-top:60.85pt;width:3.6pt;height:8.5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" adj="17064" fillcolor="#4f81bd [3204]" strokecolor="#243f60 [1604]" strokeweight="2pt"/>
            </w:pict>
          </mc:Fallback>
        </mc:AlternateContent>
      </w:r>
      <w:r w:rsidR="00420B83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2539456</wp:posOffset>
                </wp:positionH>
                <wp:positionV relativeFrom="paragraph">
                  <wp:posOffset>109040</wp:posOffset>
                </wp:positionV>
                <wp:extent cx="1513114" cy="653142"/>
                <wp:effectExtent l="0" t="0" r="11430" b="13970"/>
                <wp:wrapNone/>
                <wp:docPr id="12" name="Yuvarlatılmış 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3114" cy="653142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42BC" w:rsidRPr="00AB42BC" w:rsidRDefault="00AB42BC" w:rsidP="00AB42BC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B42BC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Kayıtlı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</w:t>
                            </w:r>
                            <w:r w:rsidRPr="00AB42BC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zmanlık  </w:t>
                            </w: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Öğrenci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List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oundrect id="Yuvarlatılmış Dikdörtgen 12" o:spid="_x0000_s1048" style="position:absolute;margin-left:199.95pt;margin-top:8.6pt;width:119.15pt;height:51.4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" fillcolor="#92cddc [1944]" strokecolor="#205867 [1608]" strokeweight="2pt">
                <v:textbox>
                  <w:txbxContent>
                    <w:p w:rsidR="00AB42BC" w:rsidRPr="00AB42BC" w:rsidRDefault="00AB42BC" w:rsidP="00AB42BC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B42BC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Kayıtlı </w:t>
                      </w:r>
                      <w:proofErr w:type="gram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</w:t>
                      </w:r>
                      <w:r w:rsidRPr="00AB42BC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zmanlık  </w:t>
                      </w: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Öğrenci</w:t>
                      </w:r>
                      <w:proofErr w:type="gramEnd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Listesi</w:t>
                      </w:r>
                    </w:p>
                  </w:txbxContent>
                </v:textbox>
              </v:roundrect>
            </w:pict>
          </mc:Fallback>
        </mc:AlternateContent>
      </w:r>
    </w:p>
    <w:p w:rsidR="00697D37" w:rsidRPr="00697D37" w:rsidRDefault="00697D37" w:rsidP="00697D37"/>
    <w:p w:rsidR="00697D37" w:rsidRPr="00697D37" w:rsidRDefault="00A1544A" w:rsidP="00697D37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2118995</wp:posOffset>
                </wp:positionH>
                <wp:positionV relativeFrom="paragraph">
                  <wp:posOffset>274954</wp:posOffset>
                </wp:positionV>
                <wp:extent cx="2252980" cy="714375"/>
                <wp:effectExtent l="0" t="0" r="13970" b="28575"/>
                <wp:wrapNone/>
                <wp:docPr id="17" name="Akış Çizelgesi: Veri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2980" cy="714375"/>
                        </a:xfrm>
                        <a:prstGeom prst="flowChartInputOutpu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20B83" w:rsidRDefault="00420B83" w:rsidP="00420B83">
                            <w:pPr>
                              <w:jc w:val="center"/>
                            </w:pPr>
                            <w:r w:rsidRPr="00420B83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raştırma Görevlisi Kadrosuna Atan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Akış Çizelgesi: Veri 17" o:spid="_x0000_s1047" type="#_x0000_t111" style="position:absolute;margin-left:166.85pt;margin-top:21.65pt;width:177.4pt;height:56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" fillcolor="#92cddc [1944]" strokecolor="#243f60 [1604]" strokeweight="2pt">
                <v:textbox>
                  <w:txbxContent>
                    <w:p w:rsidR="00420B83" w:rsidRDefault="00420B83" w:rsidP="00420B83">
                      <w:pPr>
                        <w:jc w:val="center"/>
                      </w:pPr>
                      <w:r w:rsidRPr="00420B83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raştırma Görevlisi Kadrosuna Atanması</w:t>
                      </w:r>
                    </w:p>
                  </w:txbxContent>
                </v:textbox>
              </v:shape>
            </w:pict>
          </mc:Fallback>
        </mc:AlternateContent>
      </w:r>
    </w:p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A1544A" w:rsidP="00697D37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3147695</wp:posOffset>
                </wp:positionH>
                <wp:positionV relativeFrom="paragraph">
                  <wp:posOffset>53975</wp:posOffset>
                </wp:positionV>
                <wp:extent cx="1077595" cy="290830"/>
                <wp:effectExtent l="0" t="0" r="27305" b="13970"/>
                <wp:wrapNone/>
                <wp:docPr id="48" name="Dikdörtgen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595" cy="2908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34695" w:rsidRPr="00734695" w:rsidRDefault="00734695" w:rsidP="00734695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Yetersi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48" o:spid="_x0000_s1048" style="position:absolute;margin-left:247.85pt;margin-top:4.25pt;width:84.85pt;height:22.9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" fillcolor="#92cddc [1944]" strokecolor="#243f60 [1604]" strokeweight="2pt">
                <v:textbox>
                  <w:txbxContent>
                    <w:p w:rsidR="00734695" w:rsidRPr="00734695" w:rsidRDefault="00734695" w:rsidP="00734695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Yetersiz</w:t>
                      </w:r>
                    </w:p>
                  </w:txbxContent>
                </v:textbox>
              </v:rect>
            </w:pict>
          </mc:Fallback>
        </mc:AlternateContent>
      </w:r>
    </w:p>
    <w:p w:rsidR="00697D37" w:rsidRPr="00697D37" w:rsidRDefault="00C56171" w:rsidP="00697D37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>
                <wp:simplePos x="0" y="0"/>
                <wp:positionH relativeFrom="column">
                  <wp:posOffset>2166620</wp:posOffset>
                </wp:positionH>
                <wp:positionV relativeFrom="paragraph">
                  <wp:posOffset>45085</wp:posOffset>
                </wp:positionV>
                <wp:extent cx="9525" cy="1123950"/>
                <wp:effectExtent l="76200" t="0" r="66675" b="57150"/>
                <wp:wrapNone/>
                <wp:docPr id="8" name="Düz Ok Bağlayıcısı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1123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456B743" id="Düz Ok Bağlayıcısı 8" o:spid="_x0000_s1026" type="#_x0000_t32" style="position:absolute;margin-left:170.6pt;margin-top:3.55pt;width:.75pt;height:88.5pt;flip:x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" strokecolor="#4579b8 [3044]">
                <v:stroke endarrow="block"/>
              </v:shape>
            </w:pict>
          </mc:Fallback>
        </mc:AlternateContent>
      </w:r>
    </w:p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697D37" w:rsidP="00697D37"/>
    <w:p w:rsidR="00697D37" w:rsidRPr="00697D37" w:rsidRDefault="00C56171" w:rsidP="00697D37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>
                <wp:simplePos x="0" y="0"/>
                <wp:positionH relativeFrom="column">
                  <wp:posOffset>3128645</wp:posOffset>
                </wp:positionH>
                <wp:positionV relativeFrom="paragraph">
                  <wp:posOffset>316230</wp:posOffset>
                </wp:positionV>
                <wp:extent cx="9525" cy="485775"/>
                <wp:effectExtent l="38100" t="38100" r="66675" b="28575"/>
                <wp:wrapNone/>
                <wp:docPr id="9" name="Düz Ok Bağlayıcıs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485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8E6D87E" id="Düz Ok Bağlayıcısı 9" o:spid="_x0000_s1026" type="#_x0000_t32" style="position:absolute;margin-left:246.35pt;margin-top:24.9pt;width:.75pt;height:38.25pt;flip:y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" strokecolor="#4579b8 [3044]">
                <v:stroke endarrow="block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>
                <wp:simplePos x="0" y="0"/>
                <wp:positionH relativeFrom="column">
                  <wp:posOffset>2338070</wp:posOffset>
                </wp:positionH>
                <wp:positionV relativeFrom="paragraph">
                  <wp:posOffset>317500</wp:posOffset>
                </wp:positionV>
                <wp:extent cx="816610" cy="0"/>
                <wp:effectExtent l="38100" t="76200" r="0" b="95250"/>
                <wp:wrapNone/>
                <wp:docPr id="7" name="Düz Ok Bağlayıcısı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1661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0F50A0B" id="Düz Ok Bağlayıcısı 7" o:spid="_x0000_s1026" type="#_x0000_t32" style="position:absolute;margin-left:184.1pt;margin-top:25pt;width:64.3pt;height:0;flip:x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" strokecolor="#4579b8 [3044]">
                <v:stroke endarrow="block"/>
              </v:shape>
            </w:pict>
          </mc:Fallback>
        </mc:AlternateContent>
      </w:r>
    </w:p>
    <w:p w:rsidR="00697D37" w:rsidRPr="00697D37" w:rsidRDefault="00697D37" w:rsidP="00697D37"/>
    <w:p w:rsidR="00697D37" w:rsidRPr="00697D37" w:rsidRDefault="00C56171" w:rsidP="00697D37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>
                <wp:simplePos x="0" y="0"/>
                <wp:positionH relativeFrom="column">
                  <wp:posOffset>2661920</wp:posOffset>
                </wp:positionH>
                <wp:positionV relativeFrom="paragraph">
                  <wp:posOffset>127000</wp:posOffset>
                </wp:positionV>
                <wp:extent cx="447675" cy="0"/>
                <wp:effectExtent l="0" t="76200" r="9525" b="95250"/>
                <wp:wrapNone/>
                <wp:docPr id="6" name="Düz Ok Bağlayıcıs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1992253" id="Düz Ok Bağlayıcısı 6" o:spid="_x0000_s1026" type="#_x0000_t32" style="position:absolute;margin-left:209.6pt;margin-top:10pt;width:35.25pt;height:0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" strokecolor="#4579b8 [3044]">
                <v:stroke endarrow="block"/>
              </v:shape>
            </w:pict>
          </mc:Fallback>
        </mc:AlternateContent>
      </w:r>
    </w:p>
    <w:p w:rsidR="00697D37" w:rsidRPr="00697D37" w:rsidRDefault="00697D37" w:rsidP="00697D37"/>
    <w:p w:rsidR="00697D37" w:rsidRPr="00697D37" w:rsidRDefault="00697D37" w:rsidP="00697D37"/>
    <w:p w:rsidR="00BD0783" w:rsidRDefault="00BD0783" w:rsidP="00697D37">
      <w:pPr>
        <w:jc w:val="center"/>
      </w:pPr>
    </w:p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1668"/>
        <w:gridCol w:w="4998"/>
        <w:gridCol w:w="3223"/>
      </w:tblGrid>
      <w:tr w:rsidR="00451C6F" w:rsidTr="00800E3A">
        <w:trPr>
          <w:trHeight w:val="560"/>
        </w:trPr>
        <w:tc>
          <w:tcPr>
            <w:tcW w:w="1668" w:type="dxa"/>
            <w:vMerge w:val="restart"/>
          </w:tcPr>
          <w:p w:rsidR="00451C6F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w:lastRenderedPageBreak/>
              <w:drawing>
                <wp:anchor distT="0" distB="0" distL="114300" distR="114300" simplePos="0" relativeHeight="251774976" behindDoc="1" locked="0" layoutInCell="1" allowOverlap="1" wp14:anchorId="3AFE1175" wp14:editId="3FF08F9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62230</wp:posOffset>
                  </wp:positionV>
                  <wp:extent cx="893128" cy="923925"/>
                  <wp:effectExtent l="0" t="0" r="0" b="0"/>
                  <wp:wrapNone/>
                  <wp:docPr id="271" name="Resim 2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128" cy="923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98" w:type="dxa"/>
            <w:vMerge w:val="restart"/>
            <w:vAlign w:val="center"/>
          </w:tcPr>
          <w:p w:rsidR="00451C6F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İCLE ÜNİVERSİTESİ</w:t>
            </w:r>
          </w:p>
          <w:p w:rsidR="00451C6F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IP FAKÜLTESİ </w:t>
            </w:r>
          </w:p>
          <w:p w:rsidR="00451C6F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N LİSANS-LİSANS EĞİTİMİ</w:t>
            </w:r>
          </w:p>
          <w:p w:rsidR="00451C6F" w:rsidRPr="004A6673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AKIŞI</w:t>
            </w: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1C6F" w:rsidRDefault="00451C6F" w:rsidP="00800E3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küman Kodu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IP-İA-44</w:t>
            </w:r>
          </w:p>
        </w:tc>
      </w:tr>
      <w:tr w:rsidR="00451C6F" w:rsidTr="00800E3A">
        <w:trPr>
          <w:trHeight w:val="554"/>
        </w:trPr>
        <w:tc>
          <w:tcPr>
            <w:tcW w:w="1668" w:type="dxa"/>
            <w:vMerge/>
          </w:tcPr>
          <w:p w:rsidR="00451C6F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:rsidR="00451C6F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1C6F" w:rsidRDefault="00451C6F" w:rsidP="00800E3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ürürlük Tarihi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2.09.2022</w:t>
            </w:r>
          </w:p>
        </w:tc>
      </w:tr>
      <w:tr w:rsidR="00451C6F" w:rsidTr="00800E3A">
        <w:trPr>
          <w:trHeight w:val="561"/>
        </w:trPr>
        <w:tc>
          <w:tcPr>
            <w:tcW w:w="1668" w:type="dxa"/>
            <w:vMerge/>
          </w:tcPr>
          <w:p w:rsidR="00451C6F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:rsidR="00451C6F" w:rsidRDefault="00451C6F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1C6F" w:rsidRDefault="00451C6F" w:rsidP="00800E3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vizyon Tarihi/No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</w:tr>
    </w:tbl>
    <w:p w:rsidR="00697D37" w:rsidRDefault="00684AE8" w:rsidP="00697D37">
      <w:pPr>
        <w:jc w:val="center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19044EA4" wp14:editId="5549B8ED">
                <wp:simplePos x="0" y="0"/>
                <wp:positionH relativeFrom="margin">
                  <wp:align>left</wp:align>
                </wp:positionH>
                <wp:positionV relativeFrom="margin">
                  <wp:posOffset>1408158</wp:posOffset>
                </wp:positionV>
                <wp:extent cx="6186805" cy="7805057"/>
                <wp:effectExtent l="0" t="0" r="23495" b="24765"/>
                <wp:wrapNone/>
                <wp:docPr id="27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805" cy="780505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1C6F" w:rsidRDefault="00451C6F" w:rsidP="00451C6F"/>
                          <w:p w:rsidR="00451C6F" w:rsidRDefault="00451C6F" w:rsidP="00451C6F"/>
                          <w:p w:rsidR="00451C6F" w:rsidRDefault="00451C6F" w:rsidP="00451C6F"/>
                          <w:p w:rsidR="00451C6F" w:rsidRDefault="00451C6F" w:rsidP="00451C6F"/>
                          <w:p w:rsidR="00451C6F" w:rsidRDefault="00451C6F" w:rsidP="00451C6F"/>
                          <w:p w:rsidR="00451C6F" w:rsidRDefault="00451C6F" w:rsidP="00451C6F"/>
                          <w:p w:rsidR="00451C6F" w:rsidRDefault="00451C6F" w:rsidP="00451C6F">
                            <w:r>
                              <w:t xml:space="preserve">                                                                               </w:t>
                            </w:r>
                          </w:p>
                          <w:p w:rsidR="00451C6F" w:rsidRDefault="00451C6F" w:rsidP="00451C6F">
                            <w:r>
                              <w:t xml:space="preserve">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19044EA4" id="_x0000_s1049" type="#_x0000_t202" style="position:absolute;left:0;text-align:left;margin-left:0;margin-top:110.9pt;width:487.15pt;height:614.55pt;z-index:-251539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" filled="f" strokeweight="1.5pt">
                <v:textbox>
                  <w:txbxContent>
                    <w:p w:rsidR="00451C6F" w:rsidRDefault="00451C6F" w:rsidP="00451C6F"/>
                    <w:p w:rsidR="00451C6F" w:rsidRDefault="00451C6F" w:rsidP="00451C6F"/>
                    <w:p w:rsidR="00451C6F" w:rsidRDefault="00451C6F" w:rsidP="00451C6F"/>
                    <w:p w:rsidR="00451C6F" w:rsidRDefault="00451C6F" w:rsidP="00451C6F"/>
                    <w:p w:rsidR="00451C6F" w:rsidRDefault="00451C6F" w:rsidP="00451C6F"/>
                    <w:p w:rsidR="00451C6F" w:rsidRDefault="00451C6F" w:rsidP="00451C6F"/>
                    <w:p w:rsidR="00451C6F" w:rsidRDefault="00451C6F" w:rsidP="00451C6F">
                      <w:r>
                        <w:t xml:space="preserve">                                                                               </w:t>
                      </w:r>
                    </w:p>
                    <w:p w:rsidR="00451C6F" w:rsidRDefault="00451C6F" w:rsidP="00451C6F">
                      <w:r>
                        <w:t xml:space="preserve">                                                                                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684AE8" w:rsidRDefault="00684AE8" w:rsidP="00697D37">
      <w:pPr>
        <w:jc w:val="center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1309370</wp:posOffset>
                </wp:positionH>
                <wp:positionV relativeFrom="paragraph">
                  <wp:posOffset>6211661</wp:posOffset>
                </wp:positionV>
                <wp:extent cx="1839323" cy="434975"/>
                <wp:effectExtent l="0" t="0" r="27940" b="22225"/>
                <wp:wrapNone/>
                <wp:docPr id="316" name="Dikdörtgen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9323" cy="434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84AE8" w:rsidRPr="00684AE8" w:rsidRDefault="00684AE8" w:rsidP="00684AE8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iplo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16" o:spid="_x0000_s1050" style="position:absolute;left:0;text-align:left;margin-left:103.1pt;margin-top:489.1pt;width:144.85pt;height:34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" fillcolor="#92cddc [1944]" strokecolor="#243f60 [1604]" strokeweight="2pt">
                <v:textbox>
                  <w:txbxContent>
                    <w:p w:rsidR="00684AE8" w:rsidRPr="00684AE8" w:rsidRDefault="00684AE8" w:rsidP="00684AE8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iplom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>
                <wp:simplePos x="0" y="0"/>
                <wp:positionH relativeFrom="column">
                  <wp:posOffset>2181225</wp:posOffset>
                </wp:positionH>
                <wp:positionV relativeFrom="paragraph">
                  <wp:posOffset>5928541</wp:posOffset>
                </wp:positionV>
                <wp:extent cx="45719" cy="250371"/>
                <wp:effectExtent l="19050" t="0" r="31115" b="35560"/>
                <wp:wrapNone/>
                <wp:docPr id="314" name="Aşağı Ok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50371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9FAD628" id="Aşağı Ok 314" o:spid="_x0000_s1026" type="#_x0000_t67" style="position:absolute;margin-left:171.75pt;margin-top:466.8pt;width:3.6pt;height:19.7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" adj="19628" fillcolor="#4f81bd [3204]" strokecolor="#243f60 [1604]" strokeweight="2pt"/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>
                <wp:simplePos x="0" y="0"/>
                <wp:positionH relativeFrom="margin">
                  <wp:posOffset>4074341</wp:posOffset>
                </wp:positionH>
                <wp:positionV relativeFrom="paragraph">
                  <wp:posOffset>6287861</wp:posOffset>
                </wp:positionV>
                <wp:extent cx="1676038" cy="434975"/>
                <wp:effectExtent l="0" t="0" r="19685" b="22225"/>
                <wp:wrapNone/>
                <wp:docPr id="317" name="Dikdörtgen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038" cy="434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84AE8" w:rsidRPr="00684AE8" w:rsidRDefault="00684AE8" w:rsidP="00684AE8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4AE8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İlişik Kes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17" o:spid="_x0000_s1051" style="position:absolute;left:0;text-align:left;margin-left:320.8pt;margin-top:495.1pt;width:131.95pt;height:34.25pt;z-index:25180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" fillcolor="#92cddc [1944]" strokecolor="#243f60 [1604]" strokeweight="2pt">
                <v:textbox>
                  <w:txbxContent>
                    <w:p w:rsidR="00684AE8" w:rsidRPr="00684AE8" w:rsidRDefault="00684AE8" w:rsidP="00684AE8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4AE8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İlişik Kesm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>
                <wp:simplePos x="0" y="0"/>
                <wp:positionH relativeFrom="column">
                  <wp:posOffset>4705713</wp:posOffset>
                </wp:positionH>
                <wp:positionV relativeFrom="paragraph">
                  <wp:posOffset>5972175</wp:posOffset>
                </wp:positionV>
                <wp:extent cx="45719" cy="272143"/>
                <wp:effectExtent l="19050" t="0" r="31115" b="33020"/>
                <wp:wrapNone/>
                <wp:docPr id="315" name="Aşağı Ok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7214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E425E69" id="Aşağı Ok 315" o:spid="_x0000_s1026" type="#_x0000_t67" style="position:absolute;margin-left:370.55pt;margin-top:470.25pt;width:3.6pt;height:21.4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" adj="19786" fillcolor="#4f81bd [3204]" strokecolor="#243f60 [1604]" strokeweight="2pt"/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>
                <wp:simplePos x="0" y="0"/>
                <wp:positionH relativeFrom="column">
                  <wp:posOffset>4683941</wp:posOffset>
                </wp:positionH>
                <wp:positionV relativeFrom="paragraph">
                  <wp:posOffset>3697061</wp:posOffset>
                </wp:positionV>
                <wp:extent cx="10886" cy="272143"/>
                <wp:effectExtent l="76200" t="38100" r="65405" b="52070"/>
                <wp:wrapNone/>
                <wp:docPr id="313" name="Düz Ok Bağlayıcısı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86" cy="272143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A029DB0" id="Düz Ok Bağlayıcısı 313" o:spid="_x0000_s1026" type="#_x0000_t32" style="position:absolute;margin-left:368.8pt;margin-top:291.1pt;width:.85pt;height:21.45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" strokecolor="#4579b8 [3044]">
                <v:stroke startarrow="block" endarrow="block"/>
              </v:shape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>
                <wp:simplePos x="0" y="0"/>
                <wp:positionH relativeFrom="column">
                  <wp:posOffset>4477113</wp:posOffset>
                </wp:positionH>
                <wp:positionV relativeFrom="paragraph">
                  <wp:posOffset>1476375</wp:posOffset>
                </wp:positionV>
                <wp:extent cx="1545771" cy="32476"/>
                <wp:effectExtent l="38100" t="38100" r="16510" b="100965"/>
                <wp:wrapNone/>
                <wp:docPr id="309" name="Düz Ok Bağlayıcısı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45771" cy="324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1C2750E" id="Düz Ok Bağlayıcısı 309" o:spid="_x0000_s1026" type="#_x0000_t32" style="position:absolute;margin-left:352.55pt;margin-top:116.25pt;width:121.7pt;height:2.55pt;flip:x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" strokecolor="#4579b8 [3044]">
                <v:stroke endarrow="block"/>
              </v:shape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>
                <wp:simplePos x="0" y="0"/>
                <wp:positionH relativeFrom="column">
                  <wp:posOffset>6022884</wp:posOffset>
                </wp:positionH>
                <wp:positionV relativeFrom="paragraph">
                  <wp:posOffset>1411061</wp:posOffset>
                </wp:positionV>
                <wp:extent cx="75656" cy="3494314"/>
                <wp:effectExtent l="76200" t="38100" r="19685" b="11430"/>
                <wp:wrapNone/>
                <wp:docPr id="306" name="Düz Ok Bağlayıcısı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5656" cy="34943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C1321C7" id="Düz Ok Bağlayıcısı 306" o:spid="_x0000_s1026" type="#_x0000_t32" style="position:absolute;margin-left:474.25pt;margin-top:111.1pt;width:5.95pt;height:275.15pt;flip:x y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" strokecolor="#4579b8 [3044]">
                <v:stroke endarrow="block"/>
              </v:shape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>
                <wp:simplePos x="0" y="0"/>
                <wp:positionH relativeFrom="column">
                  <wp:posOffset>5957570</wp:posOffset>
                </wp:positionH>
                <wp:positionV relativeFrom="paragraph">
                  <wp:posOffset>4970689</wp:posOffset>
                </wp:positionV>
                <wp:extent cx="141514" cy="10886"/>
                <wp:effectExtent l="0" t="57150" r="30480" b="84455"/>
                <wp:wrapNone/>
                <wp:docPr id="305" name="Düz Ok Bağlayıcısı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514" cy="108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B0222D8" id="Düz Ok Bağlayıcısı 305" o:spid="_x0000_s1026" type="#_x0000_t32" style="position:absolute;margin-left:469.1pt;margin-top:391.4pt;width:11.15pt;height:.8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" strokecolor="#4579b8 [3044]">
                <v:stroke endarrow="block"/>
              </v:shape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>
                <wp:simplePos x="0" y="0"/>
                <wp:positionH relativeFrom="margin">
                  <wp:posOffset>3562713</wp:posOffset>
                </wp:positionH>
                <wp:positionV relativeFrom="paragraph">
                  <wp:posOffset>4001862</wp:posOffset>
                </wp:positionV>
                <wp:extent cx="2339975" cy="1959428"/>
                <wp:effectExtent l="0" t="0" r="22225" b="22225"/>
                <wp:wrapNone/>
                <wp:docPr id="304" name="Elmas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9975" cy="1959428"/>
                        </a:xfrm>
                        <a:prstGeom prst="diamond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3362" w:rsidRPr="00793362" w:rsidRDefault="00793362" w:rsidP="00793362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rs/Sınav Sonuçlarının ve Yoklamasının Tesli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Elmas 304" o:spid="_x0000_s1052" type="#_x0000_t4" style="position:absolute;left:0;text-align:left;margin-left:280.55pt;margin-top:315.1pt;width:184.25pt;height:154.3pt;z-index:251798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" fillcolor="#92cddc [1944]" strokecolor="#243f60 [1604]" strokeweight="2pt">
                <v:textbox>
                  <w:txbxContent>
                    <w:p w:rsidR="00793362" w:rsidRPr="00793362" w:rsidRDefault="00793362" w:rsidP="00793362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rs/Sınav Sonuçlarının ve Yoklamasının Teslim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>
                <wp:simplePos x="0" y="0"/>
                <wp:positionH relativeFrom="column">
                  <wp:posOffset>928370</wp:posOffset>
                </wp:positionH>
                <wp:positionV relativeFrom="paragraph">
                  <wp:posOffset>4088945</wp:posOffset>
                </wp:positionV>
                <wp:extent cx="2546350" cy="1796143"/>
                <wp:effectExtent l="0" t="0" r="25400" b="13970"/>
                <wp:wrapNone/>
                <wp:docPr id="303" name="Elmas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796143"/>
                        </a:xfrm>
                        <a:prstGeom prst="diamond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3362" w:rsidRPr="00793362" w:rsidRDefault="00793362" w:rsidP="00793362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93362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rs/Sınav</w:t>
                            </w: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onuçlarının ve Yoklamasının Tesli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id="Elmas 303" o:spid="_x0000_s1053" type="#_x0000_t4" style="position:absolute;left:0;text-align:left;margin-left:73.1pt;margin-top:321.95pt;width:200.5pt;height:141.4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" fillcolor="#92cddc [1944]" strokecolor="#243f60 [1604]" strokeweight="2pt">
                <v:textbox>
                  <w:txbxContent>
                    <w:p w:rsidR="00793362" w:rsidRPr="00793362" w:rsidRDefault="00793362" w:rsidP="00793362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93362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rs/Sınav</w:t>
                      </w: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onuçlarının ve Yoklamasının Teslimi</w:t>
                      </w:r>
                    </w:p>
                  </w:txbxContent>
                </v:textbox>
              </v:shape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>
                <wp:simplePos x="0" y="0"/>
                <wp:positionH relativeFrom="column">
                  <wp:posOffset>2134144</wp:posOffset>
                </wp:positionH>
                <wp:positionV relativeFrom="paragraph">
                  <wp:posOffset>3718651</wp:posOffset>
                </wp:positionV>
                <wp:extent cx="45719" cy="359229"/>
                <wp:effectExtent l="19050" t="0" r="31115" b="41275"/>
                <wp:wrapNone/>
                <wp:docPr id="301" name="Aşağı Ok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59229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51880DCA" id="Aşağı Ok 301" o:spid="_x0000_s1026" type="#_x0000_t67" style="position:absolute;margin-left:168.05pt;margin-top:292.8pt;width:3.6pt;height:28.3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" adj="20225" fillcolor="#4f81bd [3204]" strokecolor="#243f60 [1604]" strokeweight="2pt"/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>
                <wp:simplePos x="0" y="0"/>
                <wp:positionH relativeFrom="column">
                  <wp:posOffset>2093595</wp:posOffset>
                </wp:positionH>
                <wp:positionV relativeFrom="paragraph">
                  <wp:posOffset>1705248</wp:posOffset>
                </wp:positionV>
                <wp:extent cx="65314" cy="827315"/>
                <wp:effectExtent l="19050" t="0" r="30480" b="30480"/>
                <wp:wrapNone/>
                <wp:docPr id="295" name="Aşağı Ok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14" cy="82731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8A1EEDC" id="Aşağı Ok 295" o:spid="_x0000_s1026" type="#_x0000_t67" style="position:absolute;margin-left:164.85pt;margin-top:134.25pt;width:5.15pt;height:65.1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" adj="20747" fillcolor="#4f81bd [3204]" strokecolor="#243f60 [1604]" strokeweight="2pt"/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>
                <wp:simplePos x="0" y="0"/>
                <wp:positionH relativeFrom="column">
                  <wp:posOffset>2113280</wp:posOffset>
                </wp:positionH>
                <wp:positionV relativeFrom="paragraph">
                  <wp:posOffset>2858316</wp:posOffset>
                </wp:positionV>
                <wp:extent cx="45719" cy="391614"/>
                <wp:effectExtent l="19050" t="0" r="31115" b="46990"/>
                <wp:wrapNone/>
                <wp:docPr id="297" name="Aşağı Ok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91614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4E0F8B2" id="Aşağı Ok 297" o:spid="_x0000_s1026" type="#_x0000_t67" style="position:absolute;margin-left:166.4pt;margin-top:225.05pt;width:3.6pt;height:30.85pt;z-index:25179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" adj="20339" fillcolor="#4f81bd [3204]" strokecolor="#243f60 [1604]" strokeweight="2pt"/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3911056</wp:posOffset>
                </wp:positionH>
                <wp:positionV relativeFrom="paragraph">
                  <wp:posOffset>1694089</wp:posOffset>
                </wp:positionV>
                <wp:extent cx="45719" cy="119743"/>
                <wp:effectExtent l="19050" t="0" r="31115" b="33020"/>
                <wp:wrapNone/>
                <wp:docPr id="285" name="Aşağı Ok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1974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52609D2" id="Aşağı Ok 285" o:spid="_x0000_s1026" type="#_x0000_t67" style="position:absolute;margin-left:307.95pt;margin-top:133.4pt;width:3.6pt;height:9.4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" adj="17476" fillcolor="#4f81bd [3204]" strokecolor="#243f60 [1604]" strokeweight="2pt"/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>
                <wp:simplePos x="0" y="0"/>
                <wp:positionH relativeFrom="column">
                  <wp:posOffset>4138567</wp:posOffset>
                </wp:positionH>
                <wp:positionV relativeFrom="paragraph">
                  <wp:posOffset>2814229</wp:posOffset>
                </wp:positionV>
                <wp:extent cx="45719" cy="413385"/>
                <wp:effectExtent l="19050" t="0" r="31115" b="43815"/>
                <wp:wrapNone/>
                <wp:docPr id="298" name="Aşağı Ok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133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4FD9464" id="Aşağı Ok 298" o:spid="_x0000_s1026" type="#_x0000_t67" style="position:absolute;margin-left:325.85pt;margin-top:221.6pt;width:3.6pt;height:32.55pt;z-index:251792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" adj="20406" fillcolor="#4f81bd [3204]" strokecolor="#243f60 [1604]" strokeweight="2pt"/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>
                <wp:simplePos x="0" y="0"/>
                <wp:positionH relativeFrom="column">
                  <wp:posOffset>4052479</wp:posOffset>
                </wp:positionH>
                <wp:positionV relativeFrom="paragraph">
                  <wp:posOffset>2140313</wp:posOffset>
                </wp:positionV>
                <wp:extent cx="87085" cy="391885"/>
                <wp:effectExtent l="19050" t="0" r="46355" b="46355"/>
                <wp:wrapNone/>
                <wp:docPr id="296" name="Aşağı Ok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085" cy="3918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4BB6E4C4" id="Aşağı Ok 296" o:spid="_x0000_s1026" type="#_x0000_t67" style="position:absolute;margin-left:319.1pt;margin-top:168.55pt;width:6.85pt;height:30.8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" adj="19200" fillcolor="#4f81bd [3204]" strokecolor="#243f60 [1604]" strokeweight="2pt"/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>
                <wp:simplePos x="0" y="0"/>
                <wp:positionH relativeFrom="margin">
                  <wp:posOffset>1331141</wp:posOffset>
                </wp:positionH>
                <wp:positionV relativeFrom="paragraph">
                  <wp:posOffset>2369004</wp:posOffset>
                </wp:positionV>
                <wp:extent cx="3395345" cy="641985"/>
                <wp:effectExtent l="0" t="0" r="14605" b="24765"/>
                <wp:wrapNone/>
                <wp:docPr id="294" name="Elmas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5345" cy="641985"/>
                        </a:xfrm>
                        <a:prstGeom prst="diamond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850C7" w:rsidRPr="00D850C7" w:rsidRDefault="00D850C7" w:rsidP="00D850C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ğerlendir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id="Elmas 294" o:spid="_x0000_s1054" type="#_x0000_t4" style="position:absolute;left:0;text-align:left;margin-left:104.8pt;margin-top:186.55pt;width:267.35pt;height:50.55pt;z-index:251788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" fillcolor="#92cddc [1944]" strokecolor="#243f60 [1604]" strokeweight="2pt">
                <v:textbox>
                  <w:txbxContent>
                    <w:p w:rsidR="00D850C7" w:rsidRPr="00D850C7" w:rsidRDefault="00D850C7" w:rsidP="00D850C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ğerlendir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>
                <wp:simplePos x="0" y="0"/>
                <wp:positionH relativeFrom="column">
                  <wp:posOffset>1135199</wp:posOffset>
                </wp:positionH>
                <wp:positionV relativeFrom="paragraph">
                  <wp:posOffset>3261632</wp:posOffset>
                </wp:positionV>
                <wp:extent cx="1806575" cy="391795"/>
                <wp:effectExtent l="0" t="0" r="22225" b="27305"/>
                <wp:wrapNone/>
                <wp:docPr id="299" name="Dikdörtgen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6575" cy="3917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850C7" w:rsidRPr="00D850C7" w:rsidRDefault="00D850C7" w:rsidP="00D850C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aşarıl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99" o:spid="_x0000_s1055" style="position:absolute;left:0;text-align:left;margin-left:89.4pt;margin-top:256.8pt;width:142.25pt;height:30.8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" fillcolor="#92cddc [1944]" strokecolor="#243f60 [1604]" strokeweight="2pt">
                <v:textbox>
                  <w:txbxContent>
                    <w:p w:rsidR="00D850C7" w:rsidRPr="00D850C7" w:rsidRDefault="00D850C7" w:rsidP="00D850C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aşarılı</w:t>
                      </w:r>
                    </w:p>
                  </w:txbxContent>
                </v:textbox>
              </v:rect>
            </w:pict>
          </mc:Fallback>
        </mc:AlternateContent>
      </w:r>
      <w:r w:rsidR="0079336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>
                <wp:simplePos x="0" y="0"/>
                <wp:positionH relativeFrom="column">
                  <wp:posOffset>3344999</wp:posOffset>
                </wp:positionH>
                <wp:positionV relativeFrom="paragraph">
                  <wp:posOffset>3261632</wp:posOffset>
                </wp:positionV>
                <wp:extent cx="1905000" cy="402590"/>
                <wp:effectExtent l="0" t="0" r="19050" b="16510"/>
                <wp:wrapNone/>
                <wp:docPr id="300" name="Dikdörtgen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4025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850C7" w:rsidRPr="00D850C7" w:rsidRDefault="00D850C7" w:rsidP="00D850C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aşarısı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00" o:spid="_x0000_s1056" style="position:absolute;left:0;text-align:left;margin-left:263.4pt;margin-top:256.8pt;width:150pt;height:31.7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" fillcolor="#92cddc [1944]" strokecolor="#243f60 [1604]" strokeweight="2pt">
                <v:textbox>
                  <w:txbxContent>
                    <w:p w:rsidR="00D850C7" w:rsidRPr="00D850C7" w:rsidRDefault="00D850C7" w:rsidP="00D850C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aşarısız</w:t>
                      </w:r>
                    </w:p>
                  </w:txbxContent>
                </v:textbox>
              </v:rect>
            </w:pict>
          </mc:Fallback>
        </mc:AlternateContent>
      </w:r>
      <w:r w:rsidR="00D850C7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>
                <wp:simplePos x="0" y="0"/>
                <wp:positionH relativeFrom="column">
                  <wp:posOffset>2974884</wp:posOffset>
                </wp:positionH>
                <wp:positionV relativeFrom="paragraph">
                  <wp:posOffset>1824718</wp:posOffset>
                </wp:positionV>
                <wp:extent cx="2394585" cy="304800"/>
                <wp:effectExtent l="0" t="0" r="24765" b="19050"/>
                <wp:wrapNone/>
                <wp:docPr id="286" name="Dikdörtgen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4585" cy="304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850C7" w:rsidRPr="00D850C7" w:rsidRDefault="00D850C7" w:rsidP="00D850C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tölye-Laboratuvar-Staj Çalış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86" o:spid="_x0000_s1057" style="position:absolute;left:0;text-align:left;margin-left:234.25pt;margin-top:143.7pt;width:188.55pt;height:24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" fillcolor="#92cddc [1944]" strokecolor="#243f60 [1604]" strokeweight="2pt">
                <v:textbox>
                  <w:txbxContent>
                    <w:p w:rsidR="00D850C7" w:rsidRPr="00D850C7" w:rsidRDefault="00D850C7" w:rsidP="00D850C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tölye-Laboratuvar-Staj Çalışması</w:t>
                      </w:r>
                    </w:p>
                  </w:txbxContent>
                </v:textbox>
              </v:rect>
            </w:pict>
          </mc:Fallback>
        </mc:AlternateContent>
      </w:r>
      <w:r w:rsidR="00451C6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>
                <wp:simplePos x="0" y="0"/>
                <wp:positionH relativeFrom="column">
                  <wp:posOffset>3083741</wp:posOffset>
                </wp:positionH>
                <wp:positionV relativeFrom="paragraph">
                  <wp:posOffset>1411061</wp:posOffset>
                </wp:positionV>
                <wp:extent cx="1338671" cy="261620"/>
                <wp:effectExtent l="0" t="0" r="13970" b="24130"/>
                <wp:wrapNone/>
                <wp:docPr id="280" name="Dikdörtgen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671" cy="261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51C6F" w:rsidRPr="00451C6F" w:rsidRDefault="00451C6F" w:rsidP="00451C6F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ygulamalı Eğiti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80" o:spid="_x0000_s1058" style="position:absolute;left:0;text-align:left;margin-left:242.8pt;margin-top:111.1pt;width:105.4pt;height:20.6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" fillcolor="#92cddc [1944]" strokecolor="#243f60 [1604]" strokeweight="2pt">
                <v:textbox>
                  <w:txbxContent>
                    <w:p w:rsidR="00451C6F" w:rsidRPr="00451C6F" w:rsidRDefault="00451C6F" w:rsidP="00451C6F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ygulamalı Eğitim</w:t>
                      </w:r>
                    </w:p>
                  </w:txbxContent>
                </v:textbox>
              </v:rect>
            </w:pict>
          </mc:Fallback>
        </mc:AlternateContent>
      </w:r>
      <w:r w:rsidR="00451C6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>
                <wp:simplePos x="0" y="0"/>
                <wp:positionH relativeFrom="column">
                  <wp:posOffset>1505314</wp:posOffset>
                </wp:positionH>
                <wp:positionV relativeFrom="paragraph">
                  <wp:posOffset>1411061</wp:posOffset>
                </wp:positionV>
                <wp:extent cx="1153886" cy="261620"/>
                <wp:effectExtent l="0" t="0" r="27305" b="24130"/>
                <wp:wrapNone/>
                <wp:docPr id="279" name="Dikdörtgen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3886" cy="261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51C6F" w:rsidRPr="00451C6F" w:rsidRDefault="00451C6F" w:rsidP="00451C6F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orik Eğiti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79" o:spid="_x0000_s1059" style="position:absolute;left:0;text-align:left;margin-left:118.55pt;margin-top:111.1pt;width:90.85pt;height:20.6pt;z-index:251783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" fillcolor="#92cddc [1944]" strokecolor="#243f60 [1604]" strokeweight="2pt">
                <v:textbox>
                  <w:txbxContent>
                    <w:p w:rsidR="00451C6F" w:rsidRPr="00451C6F" w:rsidRDefault="00451C6F" w:rsidP="00451C6F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orik Eğitim</w:t>
                      </w:r>
                    </w:p>
                  </w:txbxContent>
                </v:textbox>
              </v:rect>
            </w:pict>
          </mc:Fallback>
        </mc:AlternateContent>
      </w:r>
      <w:r w:rsidR="00451C6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>
                <wp:simplePos x="0" y="0"/>
                <wp:positionH relativeFrom="column">
                  <wp:posOffset>3409950</wp:posOffset>
                </wp:positionH>
                <wp:positionV relativeFrom="paragraph">
                  <wp:posOffset>1280160</wp:posOffset>
                </wp:positionV>
                <wp:extent cx="64770" cy="130175"/>
                <wp:effectExtent l="19050" t="0" r="30480" b="41275"/>
                <wp:wrapNone/>
                <wp:docPr id="278" name="Aşağı Ok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" cy="130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1C037A90" id="Aşağı Ok 278" o:spid="_x0000_s1026" type="#_x0000_t67" style="position:absolute;margin-left:268.5pt;margin-top:100.8pt;width:5.1pt;height:10.2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" adj="16226" fillcolor="#4f81bd [3204]" strokecolor="#243f60 [1604]" strokeweight="2pt"/>
            </w:pict>
          </mc:Fallback>
        </mc:AlternateContent>
      </w:r>
      <w:r w:rsidR="00451C6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>
                <wp:simplePos x="0" y="0"/>
                <wp:positionH relativeFrom="column">
                  <wp:posOffset>2330450</wp:posOffset>
                </wp:positionH>
                <wp:positionV relativeFrom="paragraph">
                  <wp:posOffset>1236345</wp:posOffset>
                </wp:positionV>
                <wp:extent cx="45719" cy="152400"/>
                <wp:effectExtent l="19050" t="0" r="31115" b="38100"/>
                <wp:wrapNone/>
                <wp:docPr id="277" name="Aşağı Ok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524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4443633B" id="Aşağı Ok 277" o:spid="_x0000_s1026" type="#_x0000_t67" style="position:absolute;margin-left:183.5pt;margin-top:97.35pt;width:3.6pt;height:12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" adj="18360" fillcolor="#4f81bd [3204]" strokecolor="#243f60 [1604]" strokeweight="2pt"/>
            </w:pict>
          </mc:Fallback>
        </mc:AlternateContent>
      </w:r>
      <w:r w:rsidR="00451C6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>
                <wp:simplePos x="0" y="0"/>
                <wp:positionH relativeFrom="margin">
                  <wp:posOffset>2851150</wp:posOffset>
                </wp:positionH>
                <wp:positionV relativeFrom="paragraph">
                  <wp:posOffset>811984</wp:posOffset>
                </wp:positionV>
                <wp:extent cx="45719" cy="108857"/>
                <wp:effectExtent l="19050" t="0" r="31115" b="43815"/>
                <wp:wrapNone/>
                <wp:docPr id="274" name="Aşağı Ok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088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33D16B9" id="Aşağı Ok 274" o:spid="_x0000_s1026" type="#_x0000_t67" style="position:absolute;margin-left:224.5pt;margin-top:63.95pt;width:3.6pt;height:8.55pt;z-index:2517790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" adj="17064" fillcolor="#4f81bd [3204]" strokecolor="#243f60 [1604]" strokeweight="2pt">
                <w10:wrap anchorx="margin"/>
              </v:shape>
            </w:pict>
          </mc:Fallback>
        </mc:AlternateContent>
      </w:r>
      <w:r w:rsidR="00451C6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>
                <wp:simplePos x="0" y="0"/>
                <wp:positionH relativeFrom="column">
                  <wp:posOffset>2060484</wp:posOffset>
                </wp:positionH>
                <wp:positionV relativeFrom="paragraph">
                  <wp:posOffset>953861</wp:posOffset>
                </wp:positionV>
                <wp:extent cx="1676400" cy="283028"/>
                <wp:effectExtent l="0" t="0" r="19050" b="22225"/>
                <wp:wrapNone/>
                <wp:docPr id="275" name="Dikdörtgen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28302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51C6F" w:rsidRPr="00451C6F" w:rsidRDefault="00451C6F" w:rsidP="00451C6F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rsin İşleniş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275" o:spid="_x0000_s1060" style="position:absolute;left:0;text-align:left;margin-left:162.25pt;margin-top:75.1pt;width:132pt;height:22.3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" fillcolor="#92cddc [1944]" strokecolor="#243f60 [1604]" strokeweight="2pt">
                <v:textbox>
                  <w:txbxContent>
                    <w:p w:rsidR="00451C6F" w:rsidRPr="00451C6F" w:rsidRDefault="00451C6F" w:rsidP="00451C6F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rsin İşlenişi</w:t>
                      </w:r>
                    </w:p>
                  </w:txbxContent>
                </v:textbox>
              </v:rect>
            </w:pict>
          </mc:Fallback>
        </mc:AlternateContent>
      </w:r>
      <w:r w:rsidR="00451C6F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>
                <wp:simplePos x="0" y="0"/>
                <wp:positionH relativeFrom="margin">
                  <wp:posOffset>1962513</wp:posOffset>
                </wp:positionH>
                <wp:positionV relativeFrom="paragraph">
                  <wp:posOffset>202747</wp:posOffset>
                </wp:positionV>
                <wp:extent cx="1807028" cy="544286"/>
                <wp:effectExtent l="0" t="0" r="22225" b="27305"/>
                <wp:wrapNone/>
                <wp:docPr id="273" name="Yuvarlatılmış Dikdörtgen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7028" cy="544286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51C6F" w:rsidRPr="00451C6F" w:rsidRDefault="00451C6F" w:rsidP="00451C6F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kademik Takvim, Kayıtlı Öğrenci Yokla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oundrect id="Yuvarlatılmış Dikdörtgen 273" o:spid="_x0000_s1061" style="position:absolute;left:0;text-align:left;margin-left:154.55pt;margin-top:15.95pt;width:142.3pt;height:42.85pt;z-index:2517780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" fillcolor="#92cddc [1944]" strokecolor="#243f60 [1604]" strokeweight="2pt">
                <v:textbox>
                  <w:txbxContent>
                    <w:p w:rsidR="00451C6F" w:rsidRPr="00451C6F" w:rsidRDefault="00451C6F" w:rsidP="00451C6F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kademik Takvim, Kayıtlı Öğrenci Yoklaması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C56171" w:rsidP="00684AE8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>
                <wp:simplePos x="0" y="0"/>
                <wp:positionH relativeFrom="column">
                  <wp:posOffset>2669540</wp:posOffset>
                </wp:positionH>
                <wp:positionV relativeFrom="paragraph">
                  <wp:posOffset>242570</wp:posOffset>
                </wp:positionV>
                <wp:extent cx="381000" cy="21771"/>
                <wp:effectExtent l="38100" t="57150" r="19050" b="92710"/>
                <wp:wrapNone/>
                <wp:docPr id="284" name="Düz Ok Bağlayıcısı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00" cy="21771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084C033C" id="Düz Ok Bağlayıcısı 284" o:spid="_x0000_s1026" type="#_x0000_t32" style="position:absolute;margin-left:210.2pt;margin-top:19.1pt;width:30pt;height:1.7pt;flip:y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" strokecolor="#4579b8 [3044]">
                <v:stroke startarrow="block" endarrow="block"/>
              </v:shape>
            </w:pict>
          </mc:Fallback>
        </mc:AlternateContent>
      </w:r>
    </w:p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84AE8" w:rsidRPr="00684AE8" w:rsidRDefault="00684AE8" w:rsidP="00684AE8"/>
    <w:p w:rsidR="00697D37" w:rsidRDefault="00684AE8" w:rsidP="00684AE8">
      <w:pPr>
        <w:tabs>
          <w:tab w:val="left" w:pos="1663"/>
        </w:tabs>
      </w:pPr>
      <w:r>
        <w:tab/>
      </w:r>
    </w:p>
    <w:p w:rsidR="00684AE8" w:rsidRDefault="00684AE8" w:rsidP="00684AE8">
      <w:pPr>
        <w:tabs>
          <w:tab w:val="left" w:pos="1663"/>
        </w:tabs>
      </w:pPr>
    </w:p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1668"/>
        <w:gridCol w:w="4998"/>
        <w:gridCol w:w="3223"/>
      </w:tblGrid>
      <w:tr w:rsidR="00684AE8" w:rsidTr="00800E3A">
        <w:trPr>
          <w:trHeight w:val="560"/>
        </w:trPr>
        <w:tc>
          <w:tcPr>
            <w:tcW w:w="1668" w:type="dxa"/>
            <w:vMerge w:val="restart"/>
          </w:tcPr>
          <w:p w:rsidR="00684AE8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tr-TR"/>
              </w:rPr>
              <w:drawing>
                <wp:anchor distT="0" distB="0" distL="114300" distR="114300" simplePos="0" relativeHeight="251808768" behindDoc="1" locked="0" layoutInCell="1" allowOverlap="1" wp14:anchorId="6C11893C" wp14:editId="77CAAF37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62230</wp:posOffset>
                  </wp:positionV>
                  <wp:extent cx="893128" cy="923925"/>
                  <wp:effectExtent l="0" t="0" r="0" b="0"/>
                  <wp:wrapNone/>
                  <wp:docPr id="318" name="Resim 3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128" cy="923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98" w:type="dxa"/>
            <w:vMerge w:val="restart"/>
            <w:vAlign w:val="center"/>
          </w:tcPr>
          <w:p w:rsidR="00684AE8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İCLE ÜNİVERSİTESİ</w:t>
            </w:r>
          </w:p>
          <w:p w:rsidR="00684AE8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IP FAKÜLTESİ </w:t>
            </w:r>
          </w:p>
          <w:p w:rsidR="00684AE8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TINALMA</w:t>
            </w:r>
          </w:p>
          <w:p w:rsidR="00684AE8" w:rsidRPr="004A6673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AKIŞI</w:t>
            </w: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4AE8" w:rsidRDefault="00684AE8" w:rsidP="00800E3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küman Kodu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IP-İA-44</w:t>
            </w:r>
          </w:p>
        </w:tc>
      </w:tr>
      <w:tr w:rsidR="00684AE8" w:rsidTr="00800E3A">
        <w:trPr>
          <w:trHeight w:val="554"/>
        </w:trPr>
        <w:tc>
          <w:tcPr>
            <w:tcW w:w="1668" w:type="dxa"/>
            <w:vMerge/>
          </w:tcPr>
          <w:p w:rsidR="00684AE8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:rsidR="00684AE8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4AE8" w:rsidRDefault="00684AE8" w:rsidP="00800E3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ürürlük Tarihi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2.09.2022</w:t>
            </w:r>
          </w:p>
        </w:tc>
      </w:tr>
      <w:tr w:rsidR="00684AE8" w:rsidTr="00800E3A">
        <w:trPr>
          <w:trHeight w:val="561"/>
        </w:trPr>
        <w:tc>
          <w:tcPr>
            <w:tcW w:w="1668" w:type="dxa"/>
            <w:vMerge/>
          </w:tcPr>
          <w:p w:rsidR="00684AE8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98" w:type="dxa"/>
            <w:vMerge/>
          </w:tcPr>
          <w:p w:rsidR="00684AE8" w:rsidRDefault="00684AE8" w:rsidP="00800E3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4AE8" w:rsidRDefault="00684AE8" w:rsidP="00800E3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vizyon Tarihi/No:</w:t>
            </w:r>
            <w:r w:rsidR="00DF1D8A"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</w:tr>
    </w:tbl>
    <w:p w:rsidR="00684AE8" w:rsidRDefault="00684AE8" w:rsidP="00684AE8">
      <w:pPr>
        <w:tabs>
          <w:tab w:val="left" w:pos="1663"/>
        </w:tabs>
      </w:pPr>
    </w:p>
    <w:p w:rsidR="00684AE8" w:rsidRPr="00684AE8" w:rsidRDefault="005610DA" w:rsidP="00684AE8">
      <w:pPr>
        <w:tabs>
          <w:tab w:val="left" w:pos="1663"/>
        </w:tabs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>
                <wp:simplePos x="0" y="0"/>
                <wp:positionH relativeFrom="column">
                  <wp:posOffset>175895</wp:posOffset>
                </wp:positionH>
                <wp:positionV relativeFrom="paragraph">
                  <wp:posOffset>5353685</wp:posOffset>
                </wp:positionV>
                <wp:extent cx="904875" cy="0"/>
                <wp:effectExtent l="38100" t="76200" r="0" b="95250"/>
                <wp:wrapNone/>
                <wp:docPr id="10" name="Düz Ok Bağlayıcısı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48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981D2C6" id="Düz Ok Bağlayıcısı 10" o:spid="_x0000_s1026" type="#_x0000_t32" style="position:absolute;margin-left:13.85pt;margin-top:421.55pt;width:71.25pt;height:0;flip:x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" strokecolor="#4579b8 [3044]">
                <v:stroke endarrow="block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>
                <wp:simplePos x="0" y="0"/>
                <wp:positionH relativeFrom="column">
                  <wp:posOffset>271144</wp:posOffset>
                </wp:positionH>
                <wp:positionV relativeFrom="paragraph">
                  <wp:posOffset>2886710</wp:posOffset>
                </wp:positionV>
                <wp:extent cx="942975" cy="674370"/>
                <wp:effectExtent l="0" t="0" r="28575" b="11430"/>
                <wp:wrapNone/>
                <wp:docPr id="326" name="Dikdörtgen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6743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766" w:rsidRPr="00B40766" w:rsidRDefault="00B40766" w:rsidP="00B40766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oğrudan Te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26" o:spid="_x0000_s1062" style="position:absolute;margin-left:21.35pt;margin-top:227.3pt;width:74.25pt;height:53.1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" fillcolor="#92cddc [1944]" strokecolor="#243f60 [1604]" strokeweight="2pt">
                <v:textbox>
                  <w:txbxContent>
                    <w:p w:rsidR="00B40766" w:rsidRPr="00B40766" w:rsidRDefault="00B40766" w:rsidP="00B40766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oğrudan Temi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>
                <wp:simplePos x="0" y="0"/>
                <wp:positionH relativeFrom="column">
                  <wp:posOffset>3652520</wp:posOffset>
                </wp:positionH>
                <wp:positionV relativeFrom="paragraph">
                  <wp:posOffset>2886710</wp:posOffset>
                </wp:positionV>
                <wp:extent cx="955040" cy="685800"/>
                <wp:effectExtent l="0" t="0" r="16510" b="19050"/>
                <wp:wrapNone/>
                <wp:docPr id="329" name="Dikdörtgen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5040" cy="68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766" w:rsidRPr="00B40766" w:rsidRDefault="00B40766" w:rsidP="00B40766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azarlık Usulü İh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29" o:spid="_x0000_s1063" style="position:absolute;margin-left:287.6pt;margin-top:227.3pt;width:75.2pt;height:54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" fillcolor="#92cddc [1944]" strokecolor="#243f60 [1604]" strokeweight="2pt">
                <v:textbox>
                  <w:txbxContent>
                    <w:p w:rsidR="00B40766" w:rsidRPr="00B40766" w:rsidRDefault="00B40766" w:rsidP="00B40766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azarlık Usulü İha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>
                <wp:simplePos x="0" y="0"/>
                <wp:positionH relativeFrom="column">
                  <wp:posOffset>1318895</wp:posOffset>
                </wp:positionH>
                <wp:positionV relativeFrom="paragraph">
                  <wp:posOffset>2905759</wp:posOffset>
                </wp:positionV>
                <wp:extent cx="918210" cy="676275"/>
                <wp:effectExtent l="0" t="0" r="15240" b="28575"/>
                <wp:wrapNone/>
                <wp:docPr id="327" name="Dikdörtgen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8210" cy="676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766" w:rsidRPr="00B40766" w:rsidRDefault="00B40766" w:rsidP="00B40766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çık İh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27" o:spid="_x0000_s1064" style="position:absolute;margin-left:103.85pt;margin-top:228.8pt;width:72.3pt;height:53.2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" fillcolor="#92cddc [1944]" strokecolor="#243f60 [1604]" strokeweight="2pt">
                <v:textbox>
                  <w:txbxContent>
                    <w:p w:rsidR="00B40766" w:rsidRPr="00B40766" w:rsidRDefault="00B40766" w:rsidP="00B40766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çık İha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>
                <wp:simplePos x="0" y="0"/>
                <wp:positionH relativeFrom="column">
                  <wp:posOffset>3376295</wp:posOffset>
                </wp:positionH>
                <wp:positionV relativeFrom="paragraph">
                  <wp:posOffset>6772910</wp:posOffset>
                </wp:positionV>
                <wp:extent cx="1495425" cy="619125"/>
                <wp:effectExtent l="0" t="0" r="28575" b="28575"/>
                <wp:wrapNone/>
                <wp:docPr id="354" name="Dikdörtgen 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619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75FF0" w:rsidRPr="00475FF0" w:rsidRDefault="00475FF0" w:rsidP="00475FF0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Ürün veya Hizmetin Tesli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54" o:spid="_x0000_s1065" style="position:absolute;margin-left:265.85pt;margin-top:533.3pt;width:117.75pt;height:48.7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" fillcolor="#92cddc [1944]" strokecolor="#243f60 [1604]" strokeweight="2pt">
                <v:textbox>
                  <w:txbxContent>
                    <w:p w:rsidR="00475FF0" w:rsidRPr="00475FF0" w:rsidRDefault="00475FF0" w:rsidP="00475FF0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Ürün veya Hizmetin Teslimi</w:t>
                      </w:r>
                    </w:p>
                  </w:txbxContent>
                </v:textbox>
              </v:rect>
            </w:pict>
          </mc:Fallback>
        </mc:AlternateContent>
      </w:r>
      <w:r w:rsidR="00C5617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>
                <wp:simplePos x="0" y="0"/>
                <wp:positionH relativeFrom="column">
                  <wp:posOffset>3290570</wp:posOffset>
                </wp:positionH>
                <wp:positionV relativeFrom="paragraph">
                  <wp:posOffset>5429885</wp:posOffset>
                </wp:positionV>
                <wp:extent cx="342900" cy="9525"/>
                <wp:effectExtent l="0" t="76200" r="19050" b="85725"/>
                <wp:wrapNone/>
                <wp:docPr id="5" name="Düz Ok Bağlayıcıs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29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4D5B259F" id="Düz Ok Bağlayıcısı 5" o:spid="_x0000_s1026" type="#_x0000_t32" style="position:absolute;margin-left:259.1pt;margin-top:427.55pt;width:27pt;height:.75pt;flip:y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" strokecolor="#4579b8 [3044]">
                <v:stroke endarrow="block"/>
              </v:shape>
            </w:pict>
          </mc:Fallback>
        </mc:AlternateContent>
      </w:r>
      <w:r w:rsidR="00C5617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>
                <wp:simplePos x="0" y="0"/>
                <wp:positionH relativeFrom="column">
                  <wp:posOffset>2195195</wp:posOffset>
                </wp:positionH>
                <wp:positionV relativeFrom="paragraph">
                  <wp:posOffset>5027930</wp:posOffset>
                </wp:positionV>
                <wp:extent cx="1151981" cy="805543"/>
                <wp:effectExtent l="0" t="0" r="10160" b="13970"/>
                <wp:wrapNone/>
                <wp:docPr id="346" name="Elmas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1981" cy="805543"/>
                        </a:xfrm>
                        <a:prstGeom prst="diamond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174D" w:rsidRPr="00AB174D" w:rsidRDefault="00AB174D" w:rsidP="00AB174D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B174D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n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Elmas 346" o:spid="_x0000_s1066" type="#_x0000_t4" style="position:absolute;margin-left:172.85pt;margin-top:395.9pt;width:90.7pt;height:63.4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" fillcolor="#92cddc [1944]" strokecolor="#243f60 [1604]" strokeweight="2pt">
                <v:textbox>
                  <w:txbxContent>
                    <w:p w:rsidR="00AB174D" w:rsidRPr="00AB174D" w:rsidRDefault="00AB174D" w:rsidP="00AB174D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B174D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nay</w:t>
                      </w:r>
                    </w:p>
                  </w:txbxContent>
                </v:textbox>
              </v:shape>
            </w:pict>
          </mc:Fallback>
        </mc:AlternateContent>
      </w:r>
      <w:r w:rsidR="00C5617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>
                <wp:simplePos x="0" y="0"/>
                <wp:positionH relativeFrom="column">
                  <wp:posOffset>2303780</wp:posOffset>
                </wp:positionH>
                <wp:positionV relativeFrom="paragraph">
                  <wp:posOffset>6277610</wp:posOffset>
                </wp:positionV>
                <wp:extent cx="1104900" cy="28575"/>
                <wp:effectExtent l="38100" t="38100" r="19050" b="85725"/>
                <wp:wrapNone/>
                <wp:docPr id="3" name="Düz Ok Bağlayıcıs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04900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90988A8" id="Düz Ok Bağlayıcısı 3" o:spid="_x0000_s1026" type="#_x0000_t32" style="position:absolute;margin-left:181.4pt;margin-top:494.3pt;width:87pt;height:2.25pt;flip:x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" strokecolor="#4579b8 [3044]">
                <v:stroke endarrow="block"/>
              </v:shape>
            </w:pict>
          </mc:Fallback>
        </mc:AlternateContent>
      </w:r>
      <w:r w:rsidR="00C5617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>
                <wp:simplePos x="0" y="0"/>
                <wp:positionH relativeFrom="column">
                  <wp:posOffset>156845</wp:posOffset>
                </wp:positionH>
                <wp:positionV relativeFrom="paragraph">
                  <wp:posOffset>6182360</wp:posOffset>
                </wp:positionV>
                <wp:extent cx="590550" cy="0"/>
                <wp:effectExtent l="38100" t="76200" r="0" b="95250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05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8ED7A45" id="Düz Ok Bağlayıcısı 2" o:spid="_x0000_s1026" type="#_x0000_t32" style="position:absolute;margin-left:12.35pt;margin-top:486.8pt;width:46.5pt;height:0;flip:x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" strokecolor="#4579b8 [3044]">
                <v:stroke endarrow="block"/>
              </v:shape>
            </w:pict>
          </mc:Fallback>
        </mc:AlternateContent>
      </w:r>
      <w:r w:rsidR="00C5617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3855720</wp:posOffset>
                </wp:positionV>
                <wp:extent cx="4667250" cy="47625"/>
                <wp:effectExtent l="0" t="0" r="19050" b="28575"/>
                <wp:wrapNone/>
                <wp:docPr id="342" name="Düz Bağlayıcı 3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0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349FFA1B" id="Düz Bağlayıcı 342" o:spid="_x0000_s1026" style="position:absolute;flip:y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45pt,303.6pt" to="421.95pt,30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" strokecolor="#4579b8 [3044]"/>
            </w:pict>
          </mc:Fallback>
        </mc:AlternateContent>
      </w:r>
      <w:r w:rsidR="00C56171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>
                <wp:simplePos x="0" y="0"/>
                <wp:positionH relativeFrom="margin">
                  <wp:posOffset>2385695</wp:posOffset>
                </wp:positionH>
                <wp:positionV relativeFrom="paragraph">
                  <wp:posOffset>2886709</wp:posOffset>
                </wp:positionV>
                <wp:extent cx="1077595" cy="714375"/>
                <wp:effectExtent l="0" t="0" r="27305" b="28575"/>
                <wp:wrapNone/>
                <wp:docPr id="328" name="Dikdörtgen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595" cy="714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766" w:rsidRPr="00B40766" w:rsidRDefault="00B40766" w:rsidP="00B40766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Çerçeve Anlaşma Usulü İh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28" o:spid="_x0000_s1067" style="position:absolute;margin-left:187.85pt;margin-top:227.3pt;width:84.85pt;height:56.25pt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" fillcolor="#92cddc [1944]" strokecolor="#243f60 [1604]" strokeweight="2pt">
                <v:textbox>
                  <w:txbxContent>
                    <w:p w:rsidR="00B40766" w:rsidRPr="00B40766" w:rsidRDefault="00B40766" w:rsidP="00B40766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Çerçeve Anlaşma Usulü İhal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75F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>
                <wp:simplePos x="0" y="0"/>
                <wp:positionH relativeFrom="column">
                  <wp:posOffset>176712</wp:posOffset>
                </wp:positionH>
                <wp:positionV relativeFrom="paragraph">
                  <wp:posOffset>891540</wp:posOffset>
                </wp:positionV>
                <wp:extent cx="10976" cy="5344886"/>
                <wp:effectExtent l="0" t="0" r="27305" b="27305"/>
                <wp:wrapNone/>
                <wp:docPr id="361" name="Düz Bağlayıcı 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76" cy="53448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019A310A" id="Düz Bağlayıcı 361" o:spid="_x0000_s1026" style="position:absolute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9pt,70.2pt" to="14.75pt,4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" strokecolor="#4579b8 [3044]"/>
            </w:pict>
          </mc:Fallback>
        </mc:AlternateContent>
      </w:r>
      <w:r w:rsidR="00475F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>
                <wp:simplePos x="0" y="0"/>
                <wp:positionH relativeFrom="column">
                  <wp:posOffset>177255</wp:posOffset>
                </wp:positionH>
                <wp:positionV relativeFrom="paragraph">
                  <wp:posOffset>815703</wp:posOffset>
                </wp:positionV>
                <wp:extent cx="1719943" cy="21771"/>
                <wp:effectExtent l="0" t="76200" r="13970" b="73660"/>
                <wp:wrapNone/>
                <wp:docPr id="362" name="Düz Ok Bağlayıcısı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9943" cy="2177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569F2B1" id="Düz Ok Bağlayıcısı 362" o:spid="_x0000_s1026" type="#_x0000_t32" style="position:absolute;margin-left:13.95pt;margin-top:64.25pt;width:135.45pt;height:1.7pt;flip:y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" strokecolor="#4579b8 [3044]">
                <v:stroke endarrow="block"/>
              </v:shape>
            </w:pict>
          </mc:Fallback>
        </mc:AlternateContent>
      </w:r>
      <w:r w:rsidR="00475F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>
                <wp:simplePos x="0" y="0"/>
                <wp:positionH relativeFrom="column">
                  <wp:posOffset>743313</wp:posOffset>
                </wp:positionH>
                <wp:positionV relativeFrom="paragraph">
                  <wp:posOffset>5942874</wp:posOffset>
                </wp:positionV>
                <wp:extent cx="1556385" cy="489857"/>
                <wp:effectExtent l="0" t="0" r="24765" b="24765"/>
                <wp:wrapNone/>
                <wp:docPr id="352" name="Dikdörtgen 3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6385" cy="48985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174D" w:rsidRPr="00AB174D" w:rsidRDefault="00475FF0" w:rsidP="00AB174D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özleşme Fesh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52" o:spid="_x0000_s1063" style="position:absolute;margin-left:58.55pt;margin-top:467.95pt;width:122.55pt;height:38.55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" fillcolor="#92cddc [1944]" strokecolor="#243f60 [1604]" strokeweight="2pt">
                <v:textbox>
                  <w:txbxContent>
                    <w:p w:rsidR="00AB174D" w:rsidRPr="00AB174D" w:rsidRDefault="00475FF0" w:rsidP="00AB174D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özleşme Feshi</w:t>
                      </w:r>
                    </w:p>
                  </w:txbxContent>
                </v:textbox>
              </v:rect>
            </w:pict>
          </mc:Fallback>
        </mc:AlternateContent>
      </w:r>
      <w:r w:rsidR="00475F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>
                <wp:simplePos x="0" y="0"/>
                <wp:positionH relativeFrom="column">
                  <wp:posOffset>3051084</wp:posOffset>
                </wp:positionH>
                <wp:positionV relativeFrom="paragraph">
                  <wp:posOffset>5648235</wp:posOffset>
                </wp:positionV>
                <wp:extent cx="313690" cy="489858"/>
                <wp:effectExtent l="38100" t="38100" r="48260" b="62865"/>
                <wp:wrapNone/>
                <wp:docPr id="358" name="Düz Ok Bağlayıcısı 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690" cy="489858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A82E14A" id="Düz Ok Bağlayıcısı 358" o:spid="_x0000_s1026" type="#_x0000_t32" style="position:absolute;margin-left:240.25pt;margin-top:444.75pt;width:24.7pt;height:38.5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" strokecolor="#4579b8 [3044]">
                <v:stroke startarrow="block" endarrow="block"/>
              </v:shape>
            </w:pict>
          </mc:Fallback>
        </mc:AlternateContent>
      </w:r>
      <w:r w:rsidR="00475F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>
                <wp:simplePos x="0" y="0"/>
                <wp:positionH relativeFrom="column">
                  <wp:posOffset>4039326</wp:posOffset>
                </wp:positionH>
                <wp:positionV relativeFrom="paragraph">
                  <wp:posOffset>6551749</wp:posOffset>
                </wp:positionV>
                <wp:extent cx="45719" cy="163739"/>
                <wp:effectExtent l="19050" t="0" r="31115" b="46355"/>
                <wp:wrapNone/>
                <wp:docPr id="357" name="Aşağı Ok 3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3739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18918C1D" id="Aşağı Ok 357" o:spid="_x0000_s1026" type="#_x0000_t67" style="position:absolute;margin-left:318.05pt;margin-top:515.9pt;width:3.6pt;height:12.9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" adj="18584" fillcolor="#4f81bd [3204]" strokecolor="#243f60 [1604]" strokeweight="2pt"/>
            </w:pict>
          </mc:Fallback>
        </mc:AlternateContent>
      </w:r>
      <w:r w:rsidR="00475F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>
                <wp:simplePos x="0" y="0"/>
                <wp:positionH relativeFrom="column">
                  <wp:posOffset>4009027</wp:posOffset>
                </wp:positionH>
                <wp:positionV relativeFrom="paragraph">
                  <wp:posOffset>5670731</wp:posOffset>
                </wp:positionV>
                <wp:extent cx="45719" cy="162923"/>
                <wp:effectExtent l="19050" t="0" r="31115" b="46990"/>
                <wp:wrapNone/>
                <wp:docPr id="356" name="Aşağı Ok 3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292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55107B57" id="Aşağı Ok 356" o:spid="_x0000_s1026" type="#_x0000_t67" style="position:absolute;margin-left:315.65pt;margin-top:446.5pt;width:3.6pt;height:12.8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" adj="18569" fillcolor="#4f81bd [3204]" strokecolor="#243f60 [1604]" strokeweight="2pt"/>
            </w:pict>
          </mc:Fallback>
        </mc:AlternateContent>
      </w:r>
      <w:r w:rsidR="00475F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>
                <wp:simplePos x="0" y="0"/>
                <wp:positionH relativeFrom="column">
                  <wp:posOffset>3375116</wp:posOffset>
                </wp:positionH>
                <wp:positionV relativeFrom="paragraph">
                  <wp:posOffset>5910035</wp:posOffset>
                </wp:positionV>
                <wp:extent cx="1524000" cy="664029"/>
                <wp:effectExtent l="0" t="0" r="19050" b="22225"/>
                <wp:wrapNone/>
                <wp:docPr id="353" name="Dikdörtgen 3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66402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75FF0" w:rsidRPr="00475FF0" w:rsidRDefault="00475FF0" w:rsidP="00475FF0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l veya Hizmetin Muayen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53" o:spid="_x0000_s1065" style="position:absolute;margin-left:265.75pt;margin-top:465.35pt;width:120pt;height:52.3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" fillcolor="#92cddc [1944]" strokecolor="#243f60 [1604]" strokeweight="2pt">
                <v:textbox>
                  <w:txbxContent>
                    <w:p w:rsidR="00475FF0" w:rsidRPr="00475FF0" w:rsidRDefault="00475FF0" w:rsidP="00475FF0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l veya Hizmetin Muayenesi</w:t>
                      </w:r>
                    </w:p>
                  </w:txbxContent>
                </v:textbox>
              </v:rect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>
                <wp:simplePos x="0" y="0"/>
                <wp:positionH relativeFrom="column">
                  <wp:posOffset>3638913</wp:posOffset>
                </wp:positionH>
                <wp:positionV relativeFrom="paragraph">
                  <wp:posOffset>5126446</wp:posOffset>
                </wp:positionV>
                <wp:extent cx="881743" cy="522151"/>
                <wp:effectExtent l="0" t="0" r="13970" b="11430"/>
                <wp:wrapNone/>
                <wp:docPr id="348" name="Dikdörtgen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1743" cy="5221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174D" w:rsidRPr="00AB174D" w:rsidRDefault="00AB174D" w:rsidP="00AB174D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özleş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48" o:spid="_x0000_s1066" style="position:absolute;margin-left:286.55pt;margin-top:403.65pt;width:69.45pt;height:41.1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" fillcolor="#92cddc [1944]" strokecolor="#243f60 [1604]" strokeweight="2pt">
                <v:textbox>
                  <w:txbxContent>
                    <w:p w:rsidR="00AB174D" w:rsidRPr="00AB174D" w:rsidRDefault="00AB174D" w:rsidP="00AB174D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özleşme</w:t>
                      </w:r>
                    </w:p>
                  </w:txbxContent>
                </v:textbox>
              </v:rect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>
                <wp:simplePos x="0" y="0"/>
                <wp:positionH relativeFrom="column">
                  <wp:posOffset>1113427</wp:posOffset>
                </wp:positionH>
                <wp:positionV relativeFrom="paragraph">
                  <wp:posOffset>5148217</wp:posOffset>
                </wp:positionV>
                <wp:extent cx="848360" cy="500743"/>
                <wp:effectExtent l="0" t="0" r="27940" b="13970"/>
                <wp:wrapNone/>
                <wp:docPr id="347" name="Dikdörtgen 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8360" cy="5007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174D" w:rsidRPr="00AB174D" w:rsidRDefault="00AB174D" w:rsidP="00AB174D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d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İhale İpta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47" o:spid="_x0000_s1071" style="position:absolute;margin-left:87.65pt;margin-top:405.35pt;width:66.8pt;height:39.4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" fillcolor="#92cddc [1944]" strokecolor="#243f60 [1604]" strokeweight="2pt">
                <v:textbox>
                  <w:txbxContent>
                    <w:p w:rsidR="00AB174D" w:rsidRPr="00AB174D" w:rsidRDefault="00AB174D" w:rsidP="00AB174D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d</w:t>
                      </w:r>
                      <w:proofErr w:type="spellEnd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İhale İptali</w:t>
                      </w:r>
                    </w:p>
                  </w:txbxContent>
                </v:textbox>
              </v:rect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>
                <wp:simplePos x="0" y="0"/>
                <wp:positionH relativeFrom="column">
                  <wp:posOffset>1951083</wp:posOffset>
                </wp:positionH>
                <wp:positionV relativeFrom="paragraph">
                  <wp:posOffset>5441859</wp:posOffset>
                </wp:positionV>
                <wp:extent cx="228600" cy="0"/>
                <wp:effectExtent l="38100" t="76200" r="0" b="95250"/>
                <wp:wrapNone/>
                <wp:docPr id="351" name="Düz Ok Bağlayıcısı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879B3D0" id="Düz Ok Bağlayıcısı 351" o:spid="_x0000_s1026" type="#_x0000_t32" style="position:absolute;margin-left:153.65pt;margin-top:428.5pt;width:18pt;height:0;flip:x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" strokecolor="#4579b8 [3044]">
                <v:stroke endarrow="block"/>
              </v:shape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>
                <wp:simplePos x="0" y="0"/>
                <wp:positionH relativeFrom="column">
                  <wp:posOffset>2778941</wp:posOffset>
                </wp:positionH>
                <wp:positionV relativeFrom="paragraph">
                  <wp:posOffset>4734560</wp:posOffset>
                </wp:positionV>
                <wp:extent cx="45719" cy="228600"/>
                <wp:effectExtent l="19050" t="0" r="31115" b="38100"/>
                <wp:wrapNone/>
                <wp:docPr id="345" name="Aşağı Ok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286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0147B9FC" id="Aşağı Ok 345" o:spid="_x0000_s1026" type="#_x0000_t67" style="position:absolute;margin-left:218.8pt;margin-top:372.8pt;width:3.6pt;height:18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" adj="19440" fillcolor="#4f81bd [3204]" strokecolor="#243f60 [1604]" strokeweight="2pt"/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>
                <wp:simplePos x="0" y="0"/>
                <wp:positionH relativeFrom="column">
                  <wp:posOffset>721360</wp:posOffset>
                </wp:positionH>
                <wp:positionV relativeFrom="paragraph">
                  <wp:posOffset>4135573</wp:posOffset>
                </wp:positionV>
                <wp:extent cx="4669518" cy="576943"/>
                <wp:effectExtent l="0" t="0" r="17145" b="13970"/>
                <wp:wrapNone/>
                <wp:docPr id="344" name="Dikdörtgen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9518" cy="5769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174D" w:rsidRPr="00AB174D" w:rsidRDefault="00AB174D" w:rsidP="00AB174D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Kamu İhale Kanunu ve İlgili Mevzuatlar Gereği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Yapılan  </w:t>
                            </w:r>
                            <w:r w:rsidR="00475FF0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İşlemler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44" o:spid="_x0000_s1069" style="position:absolute;margin-left:56.8pt;margin-top:325.65pt;width:367.7pt;height:45.45pt;z-index:251836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" fillcolor="#92cddc [1944]" strokecolor="#243f60 [1604]" strokeweight="2pt">
                <v:textbox>
                  <w:txbxContent>
                    <w:p w:rsidR="00AB174D" w:rsidRPr="00AB174D" w:rsidRDefault="00AB174D" w:rsidP="00AB174D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Kamu İhale Kanunu ve İlgili Mevzuatlar Gereği </w:t>
                      </w:r>
                      <w:proofErr w:type="gram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Yapılan  </w:t>
                      </w:r>
                      <w:r w:rsidR="00475FF0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İşlemler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>
                <wp:simplePos x="0" y="0"/>
                <wp:positionH relativeFrom="column">
                  <wp:posOffset>2757170</wp:posOffset>
                </wp:positionH>
                <wp:positionV relativeFrom="paragraph">
                  <wp:posOffset>3918131</wp:posOffset>
                </wp:positionV>
                <wp:extent cx="45719" cy="185058"/>
                <wp:effectExtent l="19050" t="0" r="31115" b="43815"/>
                <wp:wrapNone/>
                <wp:docPr id="343" name="Aşağı Ok 3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8505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7281C87" id="Aşağı Ok 343" o:spid="_x0000_s1026" type="#_x0000_t67" style="position:absolute;margin-left:217.1pt;margin-top:308.5pt;width:3.6pt;height:14.5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" adj="18932" fillcolor="#4f81bd [3204]" strokecolor="#243f60 [1604]" strokeweight="2pt"/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>
                <wp:simplePos x="0" y="0"/>
                <wp:positionH relativeFrom="column">
                  <wp:posOffset>5304427</wp:posOffset>
                </wp:positionH>
                <wp:positionV relativeFrom="paragraph">
                  <wp:posOffset>3547745</wp:posOffset>
                </wp:positionV>
                <wp:extent cx="0" cy="304619"/>
                <wp:effectExtent l="76200" t="0" r="57150" b="57785"/>
                <wp:wrapNone/>
                <wp:docPr id="341" name="Düz Ok Bağlayıcısı 3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6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1B40AB0" id="Düz Ok Bağlayıcısı 341" o:spid="_x0000_s1026" type="#_x0000_t32" style="position:absolute;margin-left:417.65pt;margin-top:279.35pt;width:0;height:24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" strokecolor="#4579b8 [3044]">
                <v:stroke endarrow="block"/>
              </v:shape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>
                <wp:simplePos x="0" y="0"/>
                <wp:positionH relativeFrom="column">
                  <wp:posOffset>4150541</wp:posOffset>
                </wp:positionH>
                <wp:positionV relativeFrom="paragraph">
                  <wp:posOffset>3591560</wp:posOffset>
                </wp:positionV>
                <wp:extent cx="0" cy="239486"/>
                <wp:effectExtent l="76200" t="0" r="57150" b="65405"/>
                <wp:wrapNone/>
                <wp:docPr id="340" name="Düz Ok Bağlayıcısı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94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1A07CF8" id="Düz Ok Bağlayıcısı 340" o:spid="_x0000_s1026" type="#_x0000_t32" style="position:absolute;margin-left:326.8pt;margin-top:282.8pt;width:0;height:18.8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" strokecolor="#4579b8 [3044]">
                <v:stroke endarrow="block"/>
              </v:shape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>
                <wp:simplePos x="0" y="0"/>
                <wp:positionH relativeFrom="column">
                  <wp:posOffset>2866027</wp:posOffset>
                </wp:positionH>
                <wp:positionV relativeFrom="paragraph">
                  <wp:posOffset>3569789</wp:posOffset>
                </wp:positionV>
                <wp:extent cx="10886" cy="282575"/>
                <wp:effectExtent l="57150" t="0" r="65405" b="60325"/>
                <wp:wrapNone/>
                <wp:docPr id="339" name="Düz Ok Bağlayıcısı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86" cy="282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760EBDA" id="Düz Ok Bağlayıcısı 339" o:spid="_x0000_s1026" type="#_x0000_t32" style="position:absolute;margin-left:225.65pt;margin-top:281.1pt;width:.85pt;height:22.25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" strokecolor="#4579b8 [3044]">
                <v:stroke endarrow="block"/>
              </v:shape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>
                <wp:simplePos x="0" y="0"/>
                <wp:positionH relativeFrom="column">
                  <wp:posOffset>1701165</wp:posOffset>
                </wp:positionH>
                <wp:positionV relativeFrom="paragraph">
                  <wp:posOffset>3602446</wp:posOffset>
                </wp:positionV>
                <wp:extent cx="0" cy="293914"/>
                <wp:effectExtent l="76200" t="0" r="57150" b="49530"/>
                <wp:wrapNone/>
                <wp:docPr id="338" name="Düz Ok Bağlayıcısı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39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53862005" id="Düz Ok Bağlayıcısı 338" o:spid="_x0000_s1026" type="#_x0000_t32" style="position:absolute;margin-left:133.95pt;margin-top:283.65pt;width:0;height:23.15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" strokecolor="#4579b8 [3044]">
                <v:stroke endarrow="block"/>
              </v:shape>
            </w:pict>
          </mc:Fallback>
        </mc:AlternateContent>
      </w:r>
      <w:r w:rsidR="00AB174D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>
                <wp:simplePos x="0" y="0"/>
                <wp:positionH relativeFrom="column">
                  <wp:posOffset>677999</wp:posOffset>
                </wp:positionH>
                <wp:positionV relativeFrom="paragraph">
                  <wp:posOffset>3569789</wp:posOffset>
                </wp:positionV>
                <wp:extent cx="10885" cy="283028"/>
                <wp:effectExtent l="57150" t="0" r="65405" b="60325"/>
                <wp:wrapNone/>
                <wp:docPr id="337" name="Düz Ok Bağlayıcısı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85" cy="2830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E641531" id="Düz Ok Bağlayıcısı 337" o:spid="_x0000_s1026" type="#_x0000_t32" style="position:absolute;margin-left:53.4pt;margin-top:281.1pt;width:.85pt;height:22.3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" strokecolor="#4579b8 [3044]">
                <v:stroke endarrow="block"/>
              </v:shape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>
                <wp:simplePos x="0" y="0"/>
                <wp:positionH relativeFrom="column">
                  <wp:posOffset>536394</wp:posOffset>
                </wp:positionH>
                <wp:positionV relativeFrom="paragraph">
                  <wp:posOffset>2557416</wp:posOffset>
                </wp:positionV>
                <wp:extent cx="4712970" cy="32657"/>
                <wp:effectExtent l="0" t="0" r="30480" b="24765"/>
                <wp:wrapNone/>
                <wp:docPr id="331" name="Düz Bağlayıcı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12970" cy="3265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10E36BD9" id="Düz Bağlayıcı 331" o:spid="_x0000_s1026" style="position:absolute;flip:y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.25pt,201.35pt" to="413.35pt,20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" strokecolor="#4579b8 [3044]"/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>
                <wp:simplePos x="0" y="0"/>
                <wp:positionH relativeFrom="column">
                  <wp:posOffset>5228227</wp:posOffset>
                </wp:positionH>
                <wp:positionV relativeFrom="paragraph">
                  <wp:posOffset>2600960</wp:posOffset>
                </wp:positionV>
                <wp:extent cx="0" cy="282484"/>
                <wp:effectExtent l="76200" t="0" r="57150" b="60960"/>
                <wp:wrapNone/>
                <wp:docPr id="336" name="Düz Ok Bağlayıcısı 3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24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0A63C04D" id="Düz Ok Bağlayıcısı 336" o:spid="_x0000_s1026" type="#_x0000_t32" style="position:absolute;margin-left:411.65pt;margin-top:204.8pt;width:0;height:22.2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" strokecolor="#4579b8 [3044]">
                <v:stroke endarrow="block"/>
              </v:shape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>
                <wp:simplePos x="0" y="0"/>
                <wp:positionH relativeFrom="column">
                  <wp:posOffset>4183199</wp:posOffset>
                </wp:positionH>
                <wp:positionV relativeFrom="paragraph">
                  <wp:posOffset>2590074</wp:posOffset>
                </wp:positionV>
                <wp:extent cx="0" cy="293461"/>
                <wp:effectExtent l="76200" t="0" r="57150" b="49530"/>
                <wp:wrapNone/>
                <wp:docPr id="335" name="Düz Ok Bağlayıcısı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34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7A677871" id="Düz Ok Bağlayıcısı 335" o:spid="_x0000_s1026" type="#_x0000_t32" style="position:absolute;margin-left:329.4pt;margin-top:203.95pt;width:0;height:23.1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" strokecolor="#4579b8 [3044]">
                <v:stroke endarrow="block"/>
              </v:shape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>
                <wp:simplePos x="0" y="0"/>
                <wp:positionH relativeFrom="column">
                  <wp:posOffset>2996656</wp:posOffset>
                </wp:positionH>
                <wp:positionV relativeFrom="paragraph">
                  <wp:posOffset>2622731</wp:posOffset>
                </wp:positionV>
                <wp:extent cx="0" cy="261258"/>
                <wp:effectExtent l="76200" t="0" r="57150" b="62865"/>
                <wp:wrapNone/>
                <wp:docPr id="334" name="Düz Ok Bağlayıcısı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12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1D3889C6" id="Düz Ok Bağlayıcısı 334" o:spid="_x0000_s1026" type="#_x0000_t32" style="position:absolute;margin-left:235.95pt;margin-top:206.5pt;width:0;height:20.55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" strokecolor="#4579b8 [3044]">
                <v:stroke endarrow="block"/>
              </v:shape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>
                <wp:simplePos x="0" y="0"/>
                <wp:positionH relativeFrom="column">
                  <wp:posOffset>1690370</wp:posOffset>
                </wp:positionH>
                <wp:positionV relativeFrom="paragraph">
                  <wp:posOffset>2600960</wp:posOffset>
                </wp:positionV>
                <wp:extent cx="10886" cy="283029"/>
                <wp:effectExtent l="57150" t="0" r="65405" b="60325"/>
                <wp:wrapNone/>
                <wp:docPr id="333" name="Düz Ok Bağlayıcısı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86" cy="2830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F47EABA" id="Düz Ok Bağlayıcısı 333" o:spid="_x0000_s1026" type="#_x0000_t32" style="position:absolute;margin-left:133.1pt;margin-top:204.8pt;width:.85pt;height:22.3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" strokecolor="#4579b8 [3044]">
                <v:stroke endarrow="block"/>
              </v:shape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>
                <wp:simplePos x="0" y="0"/>
                <wp:positionH relativeFrom="column">
                  <wp:posOffset>525599</wp:posOffset>
                </wp:positionH>
                <wp:positionV relativeFrom="paragraph">
                  <wp:posOffset>2622459</wp:posOffset>
                </wp:positionV>
                <wp:extent cx="10885" cy="228872"/>
                <wp:effectExtent l="38100" t="0" r="65405" b="57150"/>
                <wp:wrapNone/>
                <wp:docPr id="332" name="Düz Ok Bağlayıcısı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85" cy="22887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4969EA9F" id="Düz Ok Bağlayıcısı 332" o:spid="_x0000_s1026" type="#_x0000_t32" style="position:absolute;margin-left:41.4pt;margin-top:206.5pt;width:.85pt;height:18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" strokecolor="#4579b8 [3044]">
                <v:stroke endarrow="block"/>
              </v:shape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>
                <wp:simplePos x="0" y="0"/>
                <wp:positionH relativeFrom="column">
                  <wp:posOffset>4792799</wp:posOffset>
                </wp:positionH>
                <wp:positionV relativeFrom="paragraph">
                  <wp:posOffset>2916645</wp:posOffset>
                </wp:positionV>
                <wp:extent cx="1023076" cy="631099"/>
                <wp:effectExtent l="0" t="0" r="24765" b="17145"/>
                <wp:wrapNone/>
                <wp:docPr id="330" name="Dikdörtgen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076" cy="63109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766" w:rsidRPr="00B40766" w:rsidRDefault="00B40766" w:rsidP="00B40766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elli İstekliler Arasında İh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30" o:spid="_x0000_s1073" style="position:absolute;margin-left:377.4pt;margin-top:229.65pt;width:80.55pt;height:49.7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" fillcolor="#92cddc [1944]" strokecolor="#243f60 [1604]" strokeweight="2pt">
                <v:textbox>
                  <w:txbxContent>
                    <w:p w:rsidR="00B40766" w:rsidRPr="00B40766" w:rsidRDefault="00B40766" w:rsidP="00B40766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elli İstekliler Arasında İhale</w:t>
                      </w:r>
                    </w:p>
                  </w:txbxContent>
                </v:textbox>
              </v:rect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437221</wp:posOffset>
                </wp:positionV>
                <wp:extent cx="45719" cy="185057"/>
                <wp:effectExtent l="19050" t="0" r="31115" b="43815"/>
                <wp:wrapNone/>
                <wp:docPr id="325" name="Aşağı Ok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19" cy="18505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111D0E26" id="Aşağı Ok 325" o:spid="_x0000_s1026" type="#_x0000_t67" style="position:absolute;margin-left:0;margin-top:191.9pt;width:3.6pt;height:14.55pt;flip:x;z-index:25181696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" adj="18932" fillcolor="#4f81bd [3204]" strokecolor="#243f60 [1604]" strokeweight="2pt">
                <w10:wrap anchorx="margin"/>
              </v:shape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>
                <wp:simplePos x="0" y="0"/>
                <wp:positionH relativeFrom="column">
                  <wp:posOffset>1385297</wp:posOffset>
                </wp:positionH>
                <wp:positionV relativeFrom="paragraph">
                  <wp:posOffset>2099945</wp:posOffset>
                </wp:positionV>
                <wp:extent cx="3254829" cy="283029"/>
                <wp:effectExtent l="0" t="0" r="22225" b="22225"/>
                <wp:wrapNone/>
                <wp:docPr id="324" name="Dikdörtgen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4829" cy="28302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766" w:rsidRPr="00B40766" w:rsidRDefault="00B40766" w:rsidP="00B40766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atın Alma Şeklinin Belirlenm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24" o:spid="_x0000_s1074" style="position:absolute;margin-left:109.1pt;margin-top:165.35pt;width:256.3pt;height:22.3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" fillcolor="#92cddc [1944]" strokecolor="#243f60 [1604]" strokeweight="2pt">
                <v:textbox>
                  <w:txbxContent>
                    <w:p w:rsidR="00B40766" w:rsidRPr="00B40766" w:rsidRDefault="00B40766" w:rsidP="00B40766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atın Alma Şeklinin Belirlenmesi</w:t>
                      </w:r>
                    </w:p>
                  </w:txbxContent>
                </v:textbox>
              </v:rect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>
                <wp:simplePos x="0" y="0"/>
                <wp:positionH relativeFrom="column">
                  <wp:posOffset>2865393</wp:posOffset>
                </wp:positionH>
                <wp:positionV relativeFrom="paragraph">
                  <wp:posOffset>1882503</wp:posOffset>
                </wp:positionV>
                <wp:extent cx="45719" cy="195943"/>
                <wp:effectExtent l="19050" t="0" r="31115" b="33020"/>
                <wp:wrapNone/>
                <wp:docPr id="323" name="Aşağı Ok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9594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326FE720" id="Aşağı Ok 323" o:spid="_x0000_s1026" type="#_x0000_t67" style="position:absolute;margin-left:225.6pt;margin-top:148.25pt;width:3.6pt;height:15.4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" adj="19080" fillcolor="#4f81bd [3204]" strokecolor="#243f60 [1604]" strokeweight="2pt"/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251041</wp:posOffset>
                </wp:positionV>
                <wp:extent cx="45719" cy="228600"/>
                <wp:effectExtent l="19050" t="0" r="31115" b="38100"/>
                <wp:wrapNone/>
                <wp:docPr id="321" name="Aşağı Ok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286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6071B47F" id="Aşağı Ok 321" o:spid="_x0000_s1026" type="#_x0000_t67" style="position:absolute;margin-left:0;margin-top:98.5pt;width:3.6pt;height:18pt;z-index:251812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" adj="19440" fillcolor="#4f81bd [3204]" strokecolor="#243f60 [1604]" strokeweight="2pt">
                <w10:wrap anchorx="margin"/>
              </v:shape>
            </w:pict>
          </mc:Fallback>
        </mc:AlternateContent>
      </w:r>
      <w:r w:rsidR="00B40766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>
                <wp:simplePos x="0" y="0"/>
                <wp:positionH relativeFrom="column">
                  <wp:posOffset>1853656</wp:posOffset>
                </wp:positionH>
                <wp:positionV relativeFrom="paragraph">
                  <wp:posOffset>1523274</wp:posOffset>
                </wp:positionV>
                <wp:extent cx="2383971" cy="315686"/>
                <wp:effectExtent l="0" t="0" r="16510" b="27305"/>
                <wp:wrapNone/>
                <wp:docPr id="322" name="Dikdörtgen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971" cy="3156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766" w:rsidRPr="00B40766" w:rsidRDefault="00B40766" w:rsidP="00B40766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iyasa Fiyat Araştır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id="Dikdörtgen 322" o:spid="_x0000_s1075" style="position:absolute;margin-left:145.95pt;margin-top:119.95pt;width:187.7pt;height:24.85pt;z-index:251813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" fillcolor="#92cddc [1944]" strokecolor="#243f60 [1604]" strokeweight="2pt">
                <v:textbox>
                  <w:txbxContent>
                    <w:p w:rsidR="00B40766" w:rsidRPr="00B40766" w:rsidRDefault="00B40766" w:rsidP="00B40766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iyasa Fiyat Araştırması</w:t>
                      </w:r>
                    </w:p>
                  </w:txbxContent>
                </v:textbox>
              </v:rect>
            </w:pict>
          </mc:Fallback>
        </mc:AlternateContent>
      </w:r>
      <w:r w:rsidR="00EF30F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>
                <wp:simplePos x="0" y="0"/>
                <wp:positionH relativeFrom="column">
                  <wp:posOffset>1929856</wp:posOffset>
                </wp:positionH>
                <wp:positionV relativeFrom="paragraph">
                  <wp:posOffset>336731</wp:posOffset>
                </wp:positionV>
                <wp:extent cx="2144485" cy="892629"/>
                <wp:effectExtent l="0" t="0" r="27305" b="22225"/>
                <wp:wrapNone/>
                <wp:docPr id="320" name="Yuvarlatılmış Dikdörtgen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4485" cy="892629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F30F0" w:rsidRPr="00EF30F0" w:rsidRDefault="00EF30F0" w:rsidP="00EF30F0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naylı Gelen Satın Alma Talep Formlar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oundrect id="Yuvarlatılmış Dikdörtgen 320" o:spid="_x0000_s1076" style="position:absolute;margin-left:151.95pt;margin-top:26.5pt;width:168.85pt;height:70.3pt;z-index:251811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" fillcolor="#92cddc [1944]" strokecolor="#243f60 [1604]" strokeweight="2pt">
                <v:textbox>
                  <w:txbxContent>
                    <w:p w:rsidR="00EF30F0" w:rsidRPr="00EF30F0" w:rsidRDefault="00EF30F0" w:rsidP="00EF30F0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naylı Gelen Satın Alma Talep Formları</w:t>
                      </w:r>
                    </w:p>
                  </w:txbxContent>
                </v:textbox>
              </v:roundrect>
            </w:pict>
          </mc:Fallback>
        </mc:AlternateContent>
      </w:r>
      <w:r w:rsidR="00684AE8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297E5EF2" wp14:editId="700D3F68">
                <wp:simplePos x="0" y="0"/>
                <wp:positionH relativeFrom="margin">
                  <wp:posOffset>0</wp:posOffset>
                </wp:positionH>
                <wp:positionV relativeFrom="margin">
                  <wp:posOffset>1734820</wp:posOffset>
                </wp:positionV>
                <wp:extent cx="6186805" cy="7805057"/>
                <wp:effectExtent l="0" t="0" r="23495" b="24765"/>
                <wp:wrapNone/>
                <wp:docPr id="319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805" cy="780505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4AE8" w:rsidRDefault="00684AE8" w:rsidP="00684AE8"/>
                          <w:p w:rsidR="00684AE8" w:rsidRDefault="00684AE8" w:rsidP="00684AE8"/>
                          <w:p w:rsidR="00684AE8" w:rsidRDefault="00684AE8" w:rsidP="00684AE8"/>
                          <w:p w:rsidR="00684AE8" w:rsidRDefault="00684AE8" w:rsidP="00684AE8"/>
                          <w:p w:rsidR="00684AE8" w:rsidRDefault="00684AE8" w:rsidP="00684AE8"/>
                          <w:p w:rsidR="00684AE8" w:rsidRDefault="00684AE8" w:rsidP="00684AE8"/>
                          <w:p w:rsidR="00684AE8" w:rsidRDefault="00684AE8" w:rsidP="00684AE8">
                            <w:r>
                              <w:t xml:space="preserve">                                                                               </w:t>
                            </w:r>
                          </w:p>
                          <w:p w:rsidR="00AB174D" w:rsidRDefault="00684AE8" w:rsidP="00684AE8">
                            <w:r>
                              <w:t xml:space="preserve">                                                               </w:t>
                            </w:r>
                          </w:p>
                          <w:p w:rsidR="00AB174D" w:rsidRDefault="00AB174D" w:rsidP="00684AE8"/>
                          <w:p w:rsidR="00AB174D" w:rsidRDefault="00AB174D" w:rsidP="00684AE8"/>
                          <w:p w:rsidR="00AB174D" w:rsidRDefault="00AB174D" w:rsidP="00684AE8"/>
                          <w:p w:rsidR="00AB174D" w:rsidRDefault="00AB174D" w:rsidP="00684AE8"/>
                          <w:p w:rsidR="00AB174D" w:rsidRDefault="00AB174D" w:rsidP="00684AE8"/>
                          <w:p w:rsidR="00AB174D" w:rsidRDefault="00AB174D" w:rsidP="00684AE8"/>
                          <w:p w:rsidR="00AB174D" w:rsidRDefault="00AB174D" w:rsidP="00684AE8"/>
                          <w:p w:rsidR="00AB174D" w:rsidRDefault="00AB174D" w:rsidP="00684AE8"/>
                          <w:p w:rsidR="00684AE8" w:rsidRDefault="00684AE8" w:rsidP="00684AE8">
                            <w:r>
                              <w:t xml:space="preserve">                  </w:t>
                            </w:r>
                            <w:r w:rsidR="00AB174D">
                              <w:t xml:space="preserve">                                             </w:t>
                            </w:r>
                            <w:r w:rsidR="00AB174D" w:rsidRPr="00AB174D">
                              <w:rPr>
                                <w:b/>
                              </w:rPr>
                              <w:t>H</w:t>
                            </w:r>
                            <w:r w:rsidR="00AB174D">
                              <w:t xml:space="preserve">                                      </w:t>
                            </w:r>
                            <w:r w:rsidR="00AB174D" w:rsidRPr="00AB174D">
                              <w:rPr>
                                <w:b/>
                              </w:rPr>
                              <w:t xml:space="preserve"> E</w:t>
                            </w:r>
                          </w:p>
                          <w:p w:rsidR="00AB174D" w:rsidRDefault="00AB174D" w:rsidP="00684AE8"/>
                          <w:p w:rsidR="00AB174D" w:rsidRDefault="00AB174D" w:rsidP="00684AE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297E5EF2" id="_x0000_s1077" type="#_x0000_t202" style="position:absolute;margin-left:0;margin-top:136.6pt;width:487.15pt;height:614.55pt;z-index:-251505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" filled="f" strokeweight="1.5pt">
                <v:textbox>
                  <w:txbxContent>
                    <w:p w:rsidR="00684AE8" w:rsidRDefault="00684AE8" w:rsidP="00684AE8"/>
                    <w:p w:rsidR="00684AE8" w:rsidRDefault="00684AE8" w:rsidP="00684AE8"/>
                    <w:p w:rsidR="00684AE8" w:rsidRDefault="00684AE8" w:rsidP="00684AE8"/>
                    <w:p w:rsidR="00684AE8" w:rsidRDefault="00684AE8" w:rsidP="00684AE8"/>
                    <w:p w:rsidR="00684AE8" w:rsidRDefault="00684AE8" w:rsidP="00684AE8"/>
                    <w:p w:rsidR="00684AE8" w:rsidRDefault="00684AE8" w:rsidP="00684AE8"/>
                    <w:p w:rsidR="00684AE8" w:rsidRDefault="00684AE8" w:rsidP="00684AE8">
                      <w:r>
                        <w:t xml:space="preserve">                                                                               </w:t>
                      </w:r>
                    </w:p>
                    <w:p w:rsidR="00AB174D" w:rsidRDefault="00684AE8" w:rsidP="00684AE8">
                      <w:r>
                        <w:t xml:space="preserve">                                                               </w:t>
                      </w:r>
                    </w:p>
                    <w:p w:rsidR="00AB174D" w:rsidRDefault="00AB174D" w:rsidP="00684AE8"/>
                    <w:p w:rsidR="00AB174D" w:rsidRDefault="00AB174D" w:rsidP="00684AE8"/>
                    <w:p w:rsidR="00AB174D" w:rsidRDefault="00AB174D" w:rsidP="00684AE8"/>
                    <w:p w:rsidR="00AB174D" w:rsidRDefault="00AB174D" w:rsidP="00684AE8"/>
                    <w:p w:rsidR="00AB174D" w:rsidRDefault="00AB174D" w:rsidP="00684AE8"/>
                    <w:p w:rsidR="00AB174D" w:rsidRDefault="00AB174D" w:rsidP="00684AE8"/>
                    <w:p w:rsidR="00AB174D" w:rsidRDefault="00AB174D" w:rsidP="00684AE8"/>
                    <w:p w:rsidR="00AB174D" w:rsidRDefault="00AB174D" w:rsidP="00684AE8"/>
                    <w:p w:rsidR="00684AE8" w:rsidRDefault="00684AE8" w:rsidP="00684AE8">
                      <w:r>
                        <w:t xml:space="preserve">                  </w:t>
                      </w:r>
                      <w:r w:rsidR="00AB174D">
                        <w:t xml:space="preserve">                                             </w:t>
                      </w:r>
                      <w:r w:rsidR="00AB174D" w:rsidRPr="00AB174D">
                        <w:rPr>
                          <w:b/>
                        </w:rPr>
                        <w:t>H</w:t>
                      </w:r>
                      <w:r w:rsidR="00AB174D">
                        <w:t xml:space="preserve">                                      </w:t>
                      </w:r>
                      <w:r w:rsidR="00AB174D" w:rsidRPr="00AB174D">
                        <w:rPr>
                          <w:b/>
                        </w:rPr>
                        <w:t xml:space="preserve"> E</w:t>
                      </w:r>
                    </w:p>
                    <w:p w:rsidR="00AB174D" w:rsidRDefault="00AB174D" w:rsidP="00684AE8"/>
                    <w:p w:rsidR="00AB174D" w:rsidRDefault="00AB174D" w:rsidP="00684AE8"/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84AE8" w:rsidRPr="00684AE8" w:rsidSect="004A6673">
      <w:pgSz w:w="11906" w:h="16838"/>
      <w:pgMar w:top="851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zaysDA1tDS1NDBT0lEKTi0uzszPAykwrAUAQLNAXiwAAAA="/>
  </w:docVars>
  <w:rsids>
    <w:rsidRoot w:val="00BD0783"/>
    <w:rsid w:val="00087D2D"/>
    <w:rsid w:val="0016557A"/>
    <w:rsid w:val="001933EC"/>
    <w:rsid w:val="0025217B"/>
    <w:rsid w:val="00282667"/>
    <w:rsid w:val="0029350E"/>
    <w:rsid w:val="002B1541"/>
    <w:rsid w:val="003139F1"/>
    <w:rsid w:val="00420B83"/>
    <w:rsid w:val="00420F57"/>
    <w:rsid w:val="00423202"/>
    <w:rsid w:val="0044026D"/>
    <w:rsid w:val="00451C6F"/>
    <w:rsid w:val="00475FF0"/>
    <w:rsid w:val="004A6673"/>
    <w:rsid w:val="004D1A72"/>
    <w:rsid w:val="0053226E"/>
    <w:rsid w:val="005610DA"/>
    <w:rsid w:val="005843DF"/>
    <w:rsid w:val="006226DD"/>
    <w:rsid w:val="00646B90"/>
    <w:rsid w:val="00684AE8"/>
    <w:rsid w:val="00696D6E"/>
    <w:rsid w:val="00697D37"/>
    <w:rsid w:val="006A53CD"/>
    <w:rsid w:val="00716DE8"/>
    <w:rsid w:val="00734695"/>
    <w:rsid w:val="00757FCF"/>
    <w:rsid w:val="00793362"/>
    <w:rsid w:val="0087468F"/>
    <w:rsid w:val="008759DF"/>
    <w:rsid w:val="00880C4F"/>
    <w:rsid w:val="008B0A37"/>
    <w:rsid w:val="00A1544A"/>
    <w:rsid w:val="00A31F6D"/>
    <w:rsid w:val="00A9653C"/>
    <w:rsid w:val="00AB174D"/>
    <w:rsid w:val="00AB42BC"/>
    <w:rsid w:val="00B40766"/>
    <w:rsid w:val="00B7110F"/>
    <w:rsid w:val="00B96DCF"/>
    <w:rsid w:val="00BA4B56"/>
    <w:rsid w:val="00BD0783"/>
    <w:rsid w:val="00C067FF"/>
    <w:rsid w:val="00C310F4"/>
    <w:rsid w:val="00C56171"/>
    <w:rsid w:val="00C71A85"/>
    <w:rsid w:val="00CC2511"/>
    <w:rsid w:val="00D850C7"/>
    <w:rsid w:val="00D9688A"/>
    <w:rsid w:val="00DE61C6"/>
    <w:rsid w:val="00DF1D8A"/>
    <w:rsid w:val="00E44F42"/>
    <w:rsid w:val="00EB0C05"/>
    <w:rsid w:val="00EF30F0"/>
    <w:rsid w:val="00F30118"/>
    <w:rsid w:val="00FA4234"/>
    <w:rsid w:val="00FD3E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F6F5CF8-C334-48F7-8B7C-E11397691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78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A66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D3E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3E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01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ADEK</cp:lastModifiedBy>
  <cp:revision>2</cp:revision>
  <cp:lastPrinted>2022-09-20T09:47:00Z</cp:lastPrinted>
  <dcterms:created xsi:type="dcterms:W3CDTF">2022-10-06T06:31:00Z</dcterms:created>
  <dcterms:modified xsi:type="dcterms:W3CDTF">2022-10-06T06:31:00Z</dcterms:modified>
</cp:coreProperties>
</file>